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C33B6C" w14:textId="2A9D67A4" w:rsidR="00454718" w:rsidRDefault="00500C0B" w:rsidP="00370FF4">
      <w:pPr>
        <w:ind w:left="0" w:hanging="2"/>
        <w:jc w:val="center"/>
        <w:rPr>
          <w:rFonts w:ascii="Times New Roman" w:eastAsia="Times New Roman" w:hAnsi="Times New Roman" w:cs="Times New Roman"/>
        </w:rPr>
      </w:pPr>
      <w:bookmarkStart w:id="0" w:name="_Hlk77619292"/>
      <w:bookmarkStart w:id="1" w:name="_GoBack"/>
      <w:bookmarkEnd w:id="1"/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9DD86A" wp14:editId="7C9BBF2D">
                <wp:simplePos x="0" y="0"/>
                <wp:positionH relativeFrom="margin">
                  <wp:align>right</wp:align>
                </wp:positionH>
                <wp:positionV relativeFrom="paragraph">
                  <wp:posOffset>-358965</wp:posOffset>
                </wp:positionV>
                <wp:extent cx="1733107" cy="935665"/>
                <wp:effectExtent l="0" t="0" r="0" b="0"/>
                <wp:wrapNone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107" cy="935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77B32" w14:textId="69DF26D6" w:rsidR="00500C0B" w:rsidRPr="007E777D" w:rsidRDefault="00500C0B" w:rsidP="00370FF4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rFonts w:cs="Aharoni"/>
                                <w:b/>
                                <w:color w:val="000000" w:themeColor="text1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E777D">
                              <w:rPr>
                                <w:rFonts w:cs="Aharoni"/>
                                <w:b/>
                                <w:color w:val="000000" w:themeColor="text1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7A766213" w14:textId="78D3F83D" w:rsidR="00500C0B" w:rsidRPr="00367D43" w:rsidRDefault="00500C0B" w:rsidP="00370FF4">
                            <w:pPr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367D43">
                              <w:rPr>
                                <w:color w:val="FF0000"/>
                                <w:sz w:val="20"/>
                                <w:szCs w:val="20"/>
                              </w:rPr>
                              <w:t>Da marge</w:t>
                            </w:r>
                            <w:r w:rsidR="000D4469" w:rsidRPr="00367D43">
                              <w:rPr>
                                <w:color w:val="FF0000"/>
                                <w:sz w:val="20"/>
                                <w:szCs w:val="20"/>
                              </w:rPr>
                              <w:t>m 1</w:t>
                            </w:r>
                            <w:r w:rsidRPr="00367D43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espaç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9DD86A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85.25pt;margin-top:-28.25pt;width:136.45pt;height:73.6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" filled="f" stroked="f">
                <v:textbox>
                  <w:txbxContent>
                    <w:p w14:paraId="3D177B32" w14:textId="69DF26D6" w:rsidR="00500C0B" w:rsidRPr="007E777D" w:rsidRDefault="00500C0B" w:rsidP="00370FF4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rFonts w:cs="Aharoni"/>
                          <w:b/>
                          <w:color w:val="000000" w:themeColor="text1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E777D">
                        <w:rPr>
                          <w:rFonts w:cs="Aharoni"/>
                          <w:b/>
                          <w:color w:val="000000" w:themeColor="text1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7A766213" w14:textId="78D3F83D" w:rsidR="00500C0B" w:rsidRPr="00367D43" w:rsidRDefault="00500C0B" w:rsidP="00370FF4">
                      <w:pPr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367D43">
                        <w:rPr>
                          <w:color w:val="FF0000"/>
                          <w:sz w:val="20"/>
                          <w:szCs w:val="20"/>
                        </w:rPr>
                        <w:t>Da marge</w:t>
                      </w:r>
                      <w:r w:rsidR="000D4469" w:rsidRPr="00367D43">
                        <w:rPr>
                          <w:color w:val="FF0000"/>
                          <w:sz w:val="20"/>
                          <w:szCs w:val="20"/>
                        </w:rPr>
                        <w:t>m 1</w:t>
                      </w:r>
                      <w:r w:rsidRPr="00367D43">
                        <w:rPr>
                          <w:color w:val="FF0000"/>
                          <w:sz w:val="20"/>
                          <w:szCs w:val="20"/>
                        </w:rPr>
                        <w:t xml:space="preserve"> espaç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DA2D31" w14:textId="77777777" w:rsidR="000D4469" w:rsidRPr="00765CDA" w:rsidRDefault="000D4469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Nome do Aluno</w:t>
      </w:r>
    </w:p>
    <w:p w14:paraId="0B9C0EF9" w14:textId="77777777" w:rsidR="00500C0B" w:rsidRDefault="00500C0B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CF70F11" w14:textId="6FC0EEAD" w:rsidR="00500C0B" w:rsidRPr="00765CDA" w:rsidRDefault="00367D43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B851AC" wp14:editId="7F0F39B4">
                <wp:simplePos x="0" y="0"/>
                <wp:positionH relativeFrom="margin">
                  <wp:align>center</wp:align>
                </wp:positionH>
                <wp:positionV relativeFrom="paragraph">
                  <wp:posOffset>132135</wp:posOffset>
                </wp:positionV>
                <wp:extent cx="1732915" cy="1335819"/>
                <wp:effectExtent l="0" t="0" r="0" b="0"/>
                <wp:wrapNone/>
                <wp:docPr id="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3358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5C8885" w14:textId="55DFFC3D" w:rsidR="00500C0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↑</w:t>
                            </w:r>
                          </w:p>
                          <w:p w14:paraId="5C533015" w14:textId="62CBB54F" w:rsidR="002955D9" w:rsidRPr="00141E85" w:rsidRDefault="00367D43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8 espaços</w:t>
                            </w:r>
                          </w:p>
                          <w:p w14:paraId="1898248E" w14:textId="0CDC8C1A" w:rsidR="00500C0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FBF1BF4" w14:textId="77777777" w:rsidR="00500C0B" w:rsidRPr="00500C0B" w:rsidRDefault="00500C0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851AC" id="_x0000_s1027" type="#_x0000_t202" style="position:absolute;left:0;text-align:left;margin-left:0;margin-top:10.4pt;width:136.45pt;height:105.2pt;z-index:251686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" filled="f" stroked="f">
                <v:textbox>
                  <w:txbxContent>
                    <w:p w14:paraId="5A5C8885" w14:textId="55DFFC3D" w:rsidR="00500C0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↑</w:t>
                      </w:r>
                    </w:p>
                    <w:p w14:paraId="5C533015" w14:textId="62CBB54F" w:rsidR="002955D9" w:rsidRPr="00141E85" w:rsidRDefault="00367D43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8 espaços</w:t>
                      </w:r>
                    </w:p>
                    <w:p w14:paraId="1898248E" w14:textId="0CDC8C1A" w:rsidR="00500C0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FBF1BF4" w14:textId="77777777" w:rsidR="00500C0B" w:rsidRPr="00500C0B" w:rsidRDefault="00500C0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CB55C1" w14:textId="3AAB3822" w:rsidR="00454718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D09EA40" w14:textId="1E8F0509" w:rsidR="00500C0B" w:rsidRPr="00765CDA" w:rsidRDefault="00500C0B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16F68DF" w14:textId="77777777" w:rsidR="00454718" w:rsidRPr="00765CDA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A16EF1A" w14:textId="2C21E85E" w:rsidR="00454718" w:rsidRPr="00765CDA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04D6828E" w14:textId="0D5343E9" w:rsidR="00454718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7CB7105" w14:textId="7C6262E2" w:rsidR="000D4469" w:rsidRDefault="000D4469" w:rsidP="00367D43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  <w:r w:rsidRPr="003D229B">
        <w:rPr>
          <w:rFonts w:ascii="Times New Roman" w:eastAsia="Times New Roman" w:hAnsi="Times New Roman" w:cs="Times New Roman"/>
          <w:b/>
        </w:rPr>
        <w:t xml:space="preserve">Título </w:t>
      </w:r>
      <w:r w:rsidR="002955D9" w:rsidRPr="003D229B">
        <w:rPr>
          <w:rFonts w:ascii="Times New Roman" w:eastAsia="Times New Roman" w:hAnsi="Times New Roman" w:cs="Times New Roman"/>
          <w:b/>
        </w:rPr>
        <w:t>da dissertação ou título da tese</w:t>
      </w:r>
    </w:p>
    <w:p w14:paraId="36F96D0C" w14:textId="1E22D6E4" w:rsidR="002955D9" w:rsidRPr="00367D43" w:rsidRDefault="002955D9" w:rsidP="00755C5C">
      <w:pPr>
        <w:ind w:left="0" w:hanging="2"/>
        <w:jc w:val="center"/>
        <w:rPr>
          <w:rFonts w:ascii="Times New Roman" w:eastAsia="Times New Roman" w:hAnsi="Times New Roman" w:cs="Times New Roman"/>
          <w:color w:val="FF0000"/>
        </w:rPr>
      </w:pPr>
      <w:r w:rsidRPr="00367D43">
        <w:rPr>
          <w:rFonts w:ascii="Times New Roman" w:eastAsia="Times New Roman" w:hAnsi="Times New Roman" w:cs="Times New Roman"/>
          <w:color w:val="FF0000"/>
        </w:rPr>
        <w:t>(Letras maiúsculas para a inicial do título e nome próprio)</w:t>
      </w:r>
    </w:p>
    <w:p w14:paraId="256528D6" w14:textId="04F51C23" w:rsidR="00D10E29" w:rsidRDefault="00D10E2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4DC6306" w14:textId="4395BF69" w:rsidR="00D10E29" w:rsidRDefault="00D10E2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4BEA31A" w14:textId="7B212397" w:rsidR="00D10E29" w:rsidRDefault="00D10E29" w:rsidP="00755C5C">
      <w:pPr>
        <w:ind w:left="2" w:hanging="4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083F4A4" w14:textId="415F4E2B" w:rsidR="00D10E29" w:rsidRDefault="00367D43" w:rsidP="00755C5C">
      <w:pPr>
        <w:ind w:left="0" w:hanging="2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D9A7D0C" wp14:editId="00469A45">
                <wp:simplePos x="0" y="0"/>
                <wp:positionH relativeFrom="margin">
                  <wp:align>center</wp:align>
                </wp:positionH>
                <wp:positionV relativeFrom="paragraph">
                  <wp:posOffset>351155</wp:posOffset>
                </wp:positionV>
                <wp:extent cx="1732915" cy="1073150"/>
                <wp:effectExtent l="0" t="0" r="0" b="0"/>
                <wp:wrapNone/>
                <wp:docPr id="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0734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0D728F" w14:textId="78218D19" w:rsidR="0017526B" w:rsidRPr="00141E85" w:rsidRDefault="00367D43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Local e ano nas 2 últimas linhas da margem</w:t>
                            </w:r>
                          </w:p>
                          <w:p w14:paraId="0DF0A61A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6420F83A" w14:textId="77777777" w:rsidR="0017526B" w:rsidRPr="00500C0B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A7D0C" id="_x0000_s1028" type="#_x0000_t202" style="position:absolute;left:0;text-align:left;margin-left:0;margin-top:27.65pt;width:136.45pt;height:84.5pt;z-index:2516910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" filled="f" stroked="f">
                <v:textbox>
                  <w:txbxContent>
                    <w:p w14:paraId="3B0D728F" w14:textId="78218D19" w:rsidR="0017526B" w:rsidRPr="00141E85" w:rsidRDefault="00367D43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Local e ano nas 2 últimas linhas da margem</w:t>
                      </w:r>
                    </w:p>
                    <w:p w14:paraId="0DF0A61A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6420F83A" w14:textId="77777777" w:rsidR="0017526B" w:rsidRPr="00500C0B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034B3A" w14:textId="48902A8A" w:rsidR="00454718" w:rsidRDefault="00454718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0B35AE1" w14:textId="77777777" w:rsidR="000D4469" w:rsidRDefault="000D446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0BB24887" w14:textId="77777777" w:rsidR="000D4469" w:rsidRDefault="000D446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1950DE7" w14:textId="77777777" w:rsidR="000D4469" w:rsidRDefault="000D446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A6E9F84" w14:textId="77777777" w:rsidR="00367D43" w:rsidRDefault="00367D43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58B7D06" w14:textId="3C23EC23" w:rsidR="006150C0" w:rsidRDefault="006150C0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D7C7C25" w14:textId="50D2E27C" w:rsidR="00454718" w:rsidRDefault="00D10E29" w:rsidP="00367D43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Umuarama</w:t>
      </w:r>
    </w:p>
    <w:p w14:paraId="5CBE7E65" w14:textId="33DA8EC1" w:rsidR="00D10E29" w:rsidRDefault="00D10E29" w:rsidP="00367D43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no</w:t>
      </w:r>
    </w:p>
    <w:p w14:paraId="4CE77EAB" w14:textId="77777777" w:rsidR="007F0B0C" w:rsidRDefault="007F0B0C" w:rsidP="00D10E29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  <w:sectPr w:rsidR="007F0B0C" w:rsidSect="00D41D9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701" w:bottom="1417" w:left="1701" w:header="709" w:footer="709" w:gutter="0"/>
          <w:cols w:space="708"/>
          <w:docGrid w:linePitch="360"/>
        </w:sectPr>
      </w:pPr>
    </w:p>
    <w:p w14:paraId="43402B5C" w14:textId="63F9B015" w:rsidR="001A7AAF" w:rsidRDefault="000D4469" w:rsidP="0045471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C6F43FC" wp14:editId="76141CA4">
                <wp:simplePos x="0" y="0"/>
                <wp:positionH relativeFrom="margin">
                  <wp:align>center</wp:align>
                </wp:positionH>
                <wp:positionV relativeFrom="paragraph">
                  <wp:posOffset>280670</wp:posOffset>
                </wp:positionV>
                <wp:extent cx="1732915" cy="935355"/>
                <wp:effectExtent l="0" t="0" r="0" b="0"/>
                <wp:wrapNone/>
                <wp:docPr id="2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9353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7F131D" w14:textId="77777777" w:rsidR="00370FF4" w:rsidRPr="00141E85" w:rsidRDefault="00370FF4" w:rsidP="00370FF4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C0D2BE2" w14:textId="77777777" w:rsidR="00370FF4" w:rsidRPr="00141E85" w:rsidRDefault="00370FF4" w:rsidP="00370FF4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141E85">
                              <w:rPr>
                                <w:color w:val="FF0000"/>
                                <w:sz w:val="16"/>
                                <w:szCs w:val="16"/>
                              </w:rPr>
                              <w:t>Da margem 5 espaç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F43FC" id="_x0000_s1029" type="#_x0000_t202" style="position:absolute;left:0;text-align:left;margin-left:0;margin-top:22.1pt;width:136.45pt;height:73.65pt;z-index:251697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" filled="f" stroked="f">
                <v:textbox>
                  <w:txbxContent>
                    <w:p w14:paraId="6E7F131D" w14:textId="77777777" w:rsidR="00370FF4" w:rsidRPr="00141E85" w:rsidRDefault="00370FF4" w:rsidP="00370FF4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C0D2BE2" w14:textId="77777777" w:rsidR="00370FF4" w:rsidRPr="00141E85" w:rsidRDefault="00370FF4" w:rsidP="00370FF4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141E85">
                        <w:rPr>
                          <w:color w:val="FF0000"/>
                          <w:sz w:val="16"/>
                          <w:szCs w:val="16"/>
                        </w:rPr>
                        <w:t>Da margem 5 espaço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bookmarkEnd w:id="0"/>
    <w:p w14:paraId="525F651E" w14:textId="778C7F39" w:rsidR="00FC1746" w:rsidRDefault="00FC1746" w:rsidP="005E04CA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4A244C8" w14:textId="77777777" w:rsidR="00FA3E73" w:rsidRDefault="00FA3E73" w:rsidP="005E04CA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B78FE8A" w14:textId="77777777" w:rsidR="00136049" w:rsidRDefault="00136049" w:rsidP="005E04CA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6ACECBC" w14:textId="46165024" w:rsidR="005E04CA" w:rsidRPr="00765CDA" w:rsidRDefault="005E04CA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N</w:t>
      </w:r>
      <w:r w:rsidR="00D10E29">
        <w:rPr>
          <w:rFonts w:ascii="Times New Roman" w:eastAsia="Times New Roman" w:hAnsi="Times New Roman" w:cs="Times New Roman"/>
          <w:b/>
        </w:rPr>
        <w:t>ome do Aluno</w:t>
      </w:r>
    </w:p>
    <w:p w14:paraId="1302E701" w14:textId="77777777" w:rsidR="005E04CA" w:rsidRPr="00765CDA" w:rsidRDefault="005E04CA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4F6DEFA3" w14:textId="7A57E1DF" w:rsidR="005E04CA" w:rsidRPr="00765CDA" w:rsidRDefault="0017526B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7A291B2" wp14:editId="7360012A">
                <wp:simplePos x="0" y="0"/>
                <wp:positionH relativeFrom="margin">
                  <wp:align>center</wp:align>
                </wp:positionH>
                <wp:positionV relativeFrom="paragraph">
                  <wp:posOffset>227330</wp:posOffset>
                </wp:positionV>
                <wp:extent cx="1732915" cy="1233170"/>
                <wp:effectExtent l="0" t="0" r="0" b="5080"/>
                <wp:wrapNone/>
                <wp:docPr id="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233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4CB89" w14:textId="77777777" w:rsidR="0017526B" w:rsidRPr="00141E85" w:rsidRDefault="0017526B" w:rsidP="0017526B">
                            <w:pPr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↑</w:t>
                            </w:r>
                          </w:p>
                          <w:p w14:paraId="07313A17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8 espaços</w:t>
                            </w:r>
                          </w:p>
                          <w:p w14:paraId="068E2660" w14:textId="77777777" w:rsidR="0017526B" w:rsidRPr="00141E85" w:rsidRDefault="0017526B" w:rsidP="0017526B">
                            <w:pPr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662F630" w14:textId="77777777" w:rsidR="0017526B" w:rsidRPr="00500C0B" w:rsidRDefault="0017526B" w:rsidP="0017526B">
                            <w:pPr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291B2" id="_x0000_s1030" type="#_x0000_t202" style="position:absolute;left:0;text-align:left;margin-left:0;margin-top:17.9pt;width:136.45pt;height:97.1pt;z-index:251688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" filled="f" stroked="f">
                <v:textbox>
                  <w:txbxContent>
                    <w:p w14:paraId="61F4CB89" w14:textId="77777777" w:rsidR="0017526B" w:rsidRPr="00141E85" w:rsidRDefault="0017526B" w:rsidP="0017526B">
                      <w:pPr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↑</w:t>
                      </w:r>
                    </w:p>
                    <w:p w14:paraId="07313A17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8 espaços</w:t>
                      </w:r>
                    </w:p>
                    <w:p w14:paraId="068E2660" w14:textId="77777777" w:rsidR="0017526B" w:rsidRPr="00141E85" w:rsidRDefault="0017526B" w:rsidP="0017526B">
                      <w:pPr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662F630" w14:textId="77777777" w:rsidR="0017526B" w:rsidRPr="00500C0B" w:rsidRDefault="0017526B" w:rsidP="0017526B">
                      <w:pPr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06A450" w14:textId="64C273FB" w:rsidR="005E04CA" w:rsidRPr="00765CDA" w:rsidRDefault="005E04CA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0D40D4" w14:textId="004F395A" w:rsidR="00D10E29" w:rsidRPr="00CD4790" w:rsidRDefault="00D10E29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8ECF857" w14:textId="31715B25" w:rsidR="00FA3E73" w:rsidRDefault="00FA3E73" w:rsidP="009861E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5FFFE97" w14:textId="5F8CAD6D" w:rsidR="00FA3E73" w:rsidRDefault="00FA3E73" w:rsidP="009861E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40F82CA" w14:textId="409E3E02" w:rsidR="00FA3E73" w:rsidRDefault="00FA3E73" w:rsidP="009861E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934E433" w14:textId="5429B866" w:rsidR="005E04CA" w:rsidRPr="003D229B" w:rsidRDefault="0017526B" w:rsidP="0013604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2CEED5" wp14:editId="4856C621">
                <wp:simplePos x="0" y="0"/>
                <wp:positionH relativeFrom="margin">
                  <wp:align>center</wp:align>
                </wp:positionH>
                <wp:positionV relativeFrom="paragraph">
                  <wp:posOffset>124460</wp:posOffset>
                </wp:positionV>
                <wp:extent cx="1732915" cy="1314450"/>
                <wp:effectExtent l="0" t="0" r="0" b="0"/>
                <wp:wrapNone/>
                <wp:docPr id="1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314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9EAE6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↑</w:t>
                            </w:r>
                          </w:p>
                          <w:p w14:paraId="44B53A38" w14:textId="69460A49" w:rsidR="0017526B" w:rsidRPr="00141E85" w:rsidRDefault="006D7576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4</w:t>
                            </w:r>
                            <w:r w:rsidR="0017526B"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espaços</w:t>
                            </w:r>
                          </w:p>
                          <w:p w14:paraId="778746D0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BB49CEA" w14:textId="77777777" w:rsidR="0017526B" w:rsidRPr="00500C0B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CEED5" id="_x0000_s1031" type="#_x0000_t202" style="position:absolute;left:0;text-align:left;margin-left:0;margin-top:9.8pt;width:136.45pt;height:103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" filled="f" stroked="f">
                <v:textbox>
                  <w:txbxContent>
                    <w:p w14:paraId="2EF9EAE6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↑</w:t>
                      </w:r>
                    </w:p>
                    <w:p w14:paraId="44B53A38" w14:textId="69460A49" w:rsidR="0017526B" w:rsidRPr="00141E85" w:rsidRDefault="006D7576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4</w:t>
                      </w:r>
                      <w:r w:rsidR="0017526B" w:rsidRPr="00141E85">
                        <w:rPr>
                          <w:color w:val="FF0000"/>
                          <w:sz w:val="20"/>
                          <w:szCs w:val="20"/>
                        </w:rPr>
                        <w:t xml:space="preserve"> espaços</w:t>
                      </w:r>
                    </w:p>
                    <w:p w14:paraId="778746D0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BB49CEA" w14:textId="77777777" w:rsidR="0017526B" w:rsidRPr="00500C0B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E04CA" w:rsidRPr="003D229B">
        <w:rPr>
          <w:rFonts w:ascii="Times New Roman" w:eastAsia="Times New Roman" w:hAnsi="Times New Roman" w:cs="Times New Roman"/>
          <w:b/>
        </w:rPr>
        <w:t>T</w:t>
      </w:r>
      <w:r w:rsidR="001A7AAF" w:rsidRPr="003D229B">
        <w:rPr>
          <w:rFonts w:ascii="Times New Roman" w:eastAsia="Times New Roman" w:hAnsi="Times New Roman" w:cs="Times New Roman"/>
          <w:b/>
        </w:rPr>
        <w:t>ítulo da Dissertação ou Título da Tese</w:t>
      </w:r>
    </w:p>
    <w:p w14:paraId="6AFCC148" w14:textId="5367E785" w:rsidR="005E04CA" w:rsidRPr="00765CDA" w:rsidRDefault="005E04CA" w:rsidP="00136049">
      <w:pPr>
        <w:ind w:left="0" w:hanging="2"/>
        <w:rPr>
          <w:rFonts w:ascii="Times New Roman" w:eastAsia="Times New Roman" w:hAnsi="Times New Roman" w:cs="Times New Roman"/>
        </w:rPr>
      </w:pPr>
    </w:p>
    <w:p w14:paraId="67146344" w14:textId="5FF11F06" w:rsidR="005E04CA" w:rsidRPr="00765CDA" w:rsidRDefault="0017526B" w:rsidP="00136049">
      <w:pPr>
        <w:tabs>
          <w:tab w:val="left" w:pos="3870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</w:t>
      </w:r>
    </w:p>
    <w:p w14:paraId="238FA8D6" w14:textId="68D0AEA6" w:rsidR="0085571E" w:rsidRDefault="0085571E" w:rsidP="00136049">
      <w:pPr>
        <w:ind w:leftChars="2000" w:left="4802" w:hanging="2"/>
        <w:rPr>
          <w:rFonts w:ascii="Times New Roman" w:eastAsia="Times New Roman" w:hAnsi="Times New Roman" w:cs="Times New Roman"/>
        </w:rPr>
      </w:pPr>
    </w:p>
    <w:p w14:paraId="143109DD" w14:textId="26630A1D" w:rsidR="005E04CA" w:rsidRPr="00765CDA" w:rsidRDefault="005E04CA" w:rsidP="005E04CA">
      <w:pPr>
        <w:spacing w:line="240" w:lineRule="auto"/>
        <w:ind w:leftChars="2000" w:left="4802" w:hanging="2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>Dissertação</w:t>
      </w:r>
      <w:r w:rsidR="00D10E29">
        <w:rPr>
          <w:rFonts w:ascii="Times New Roman" w:eastAsia="Times New Roman" w:hAnsi="Times New Roman" w:cs="Times New Roman"/>
        </w:rPr>
        <w:t xml:space="preserve"> ou Tese</w:t>
      </w:r>
      <w:r w:rsidRPr="00765CDA">
        <w:rPr>
          <w:rFonts w:ascii="Times New Roman" w:eastAsia="Times New Roman" w:hAnsi="Times New Roman" w:cs="Times New Roman"/>
        </w:rPr>
        <w:t xml:space="preserve"> apresentada como parte das exigências para a obtenção do grau de mestre</w:t>
      </w:r>
      <w:r w:rsidR="00D10E29">
        <w:rPr>
          <w:rFonts w:ascii="Times New Roman" w:eastAsia="Times New Roman" w:hAnsi="Times New Roman" w:cs="Times New Roman"/>
        </w:rPr>
        <w:t xml:space="preserve"> ou </w:t>
      </w:r>
      <w:r w:rsidRPr="00765CDA">
        <w:rPr>
          <w:rFonts w:ascii="Times New Roman" w:eastAsia="Times New Roman" w:hAnsi="Times New Roman" w:cs="Times New Roman"/>
        </w:rPr>
        <w:t>doutor em Biotecnologia Aplicada à Agricultura pela Universidade Paranaense</w:t>
      </w:r>
      <w:r w:rsidR="00D10E29">
        <w:rPr>
          <w:rFonts w:ascii="Times New Roman" w:eastAsia="Times New Roman" w:hAnsi="Times New Roman" w:cs="Times New Roman"/>
        </w:rPr>
        <w:t xml:space="preserve"> - UNIPAR</w:t>
      </w:r>
      <w:r w:rsidRPr="00765CDA">
        <w:rPr>
          <w:rFonts w:ascii="Times New Roman" w:eastAsia="Times New Roman" w:hAnsi="Times New Roman" w:cs="Times New Roman"/>
        </w:rPr>
        <w:t>.</w:t>
      </w:r>
    </w:p>
    <w:p w14:paraId="47AD794E" w14:textId="59FCF73D" w:rsidR="005E04CA" w:rsidRDefault="005E04CA" w:rsidP="005E04CA">
      <w:pPr>
        <w:spacing w:line="240" w:lineRule="auto"/>
        <w:ind w:leftChars="2000" w:left="4802" w:hanging="2"/>
        <w:rPr>
          <w:rFonts w:ascii="Times New Roman" w:eastAsia="Times New Roman" w:hAnsi="Times New Roman" w:cs="Times New Roman"/>
        </w:rPr>
      </w:pPr>
      <w:proofErr w:type="gramStart"/>
      <w:r w:rsidRPr="00765CDA">
        <w:rPr>
          <w:rFonts w:ascii="Times New Roman" w:eastAsia="Times New Roman" w:hAnsi="Times New Roman" w:cs="Times New Roman"/>
        </w:rPr>
        <w:t>Orientador(</w:t>
      </w:r>
      <w:proofErr w:type="gramEnd"/>
      <w:r w:rsidRPr="00765CDA">
        <w:rPr>
          <w:rFonts w:ascii="Times New Roman" w:eastAsia="Times New Roman" w:hAnsi="Times New Roman" w:cs="Times New Roman"/>
        </w:rPr>
        <w:t>a): Nome</w:t>
      </w:r>
      <w:r w:rsidR="008C10A4">
        <w:rPr>
          <w:rFonts w:ascii="Times New Roman" w:eastAsia="Times New Roman" w:hAnsi="Times New Roman" w:cs="Times New Roman"/>
        </w:rPr>
        <w:t xml:space="preserve"> do</w:t>
      </w:r>
      <w:r w:rsidRPr="00765CDA">
        <w:rPr>
          <w:rFonts w:ascii="Times New Roman" w:eastAsia="Times New Roman" w:hAnsi="Times New Roman" w:cs="Times New Roman"/>
        </w:rPr>
        <w:t xml:space="preserve"> Orientador</w:t>
      </w:r>
    </w:p>
    <w:p w14:paraId="35BB2D46" w14:textId="38801614" w:rsidR="005E04CA" w:rsidRPr="00367D43" w:rsidRDefault="00755C5C" w:rsidP="00F97C6C">
      <w:pPr>
        <w:spacing w:line="240" w:lineRule="auto"/>
        <w:ind w:leftChars="2000" w:left="4802" w:hanging="2"/>
        <w:rPr>
          <w:rFonts w:ascii="Times New Roman" w:eastAsia="Times New Roman" w:hAnsi="Times New Roman" w:cs="Times New Roman"/>
          <w:color w:val="FF0000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BF38AC3" wp14:editId="1F3CEAFA">
                <wp:simplePos x="0" y="0"/>
                <wp:positionH relativeFrom="margin">
                  <wp:align>center</wp:align>
                </wp:positionH>
                <wp:positionV relativeFrom="paragraph">
                  <wp:posOffset>545465</wp:posOffset>
                </wp:positionV>
                <wp:extent cx="1732915" cy="933450"/>
                <wp:effectExtent l="0" t="0" r="0" b="0"/>
                <wp:wrapNone/>
                <wp:docPr id="2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933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E6942C" w14:textId="5895674F" w:rsidR="0017526B" w:rsidRPr="00F97C6C" w:rsidRDefault="00367D43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F97C6C">
                              <w:rPr>
                                <w:color w:val="FF0000"/>
                                <w:sz w:val="20"/>
                                <w:szCs w:val="20"/>
                              </w:rPr>
                              <w:t>Local e ano nas 2 últimas linhas da margem</w:t>
                            </w:r>
                          </w:p>
                          <w:p w14:paraId="55CF0678" w14:textId="77777777" w:rsidR="0017526B" w:rsidRPr="00F97C6C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97C6C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02380310" w14:textId="77777777" w:rsidR="0017526B" w:rsidRPr="00500C0B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38AC3" id="_x0000_s1032" type="#_x0000_t202" style="position:absolute;left:0;text-align:left;margin-left:0;margin-top:42.95pt;width:136.45pt;height:73.5pt;z-index:2516951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" filled="f" stroked="f">
                <v:textbox>
                  <w:txbxContent>
                    <w:p w14:paraId="11E6942C" w14:textId="5895674F" w:rsidR="0017526B" w:rsidRPr="00F97C6C" w:rsidRDefault="00367D43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F97C6C">
                        <w:rPr>
                          <w:color w:val="FF0000"/>
                          <w:sz w:val="20"/>
                          <w:szCs w:val="20"/>
                        </w:rPr>
                        <w:t>Local e ano nas 2 últimas linhas da margem</w:t>
                      </w:r>
                    </w:p>
                    <w:p w14:paraId="55CF0678" w14:textId="77777777" w:rsidR="0017526B" w:rsidRPr="00F97C6C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97C6C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02380310" w14:textId="77777777" w:rsidR="0017526B" w:rsidRPr="00500C0B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12F9F" w:rsidRPr="00367D43">
        <w:rPr>
          <w:rFonts w:ascii="Times New Roman" w:eastAsia="Times New Roman" w:hAnsi="Times New Roman" w:cs="Times New Roman"/>
          <w:color w:val="FF0000"/>
        </w:rPr>
        <w:t>(</w:t>
      </w:r>
      <w:proofErr w:type="spellStart"/>
      <w:r w:rsidR="00B12F9F"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="00B12F9F" w:rsidRPr="00367D43">
        <w:rPr>
          <w:rFonts w:ascii="Times New Roman" w:eastAsia="Times New Roman" w:hAnsi="Times New Roman" w:cs="Times New Roman"/>
          <w:color w:val="FF0000"/>
        </w:rPr>
        <w:t>: espaçamento simples para o texto acima, resumo, abstract e referência; restante do texto 1,5)</w:t>
      </w:r>
    </w:p>
    <w:p w14:paraId="5B7D4651" w14:textId="37544FA4" w:rsidR="005E04CA" w:rsidRPr="00765CDA" w:rsidRDefault="005E04CA" w:rsidP="00136049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7867A4" w14:textId="12BCAA43" w:rsidR="00FC1746" w:rsidRDefault="00FC1746" w:rsidP="00136049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3E860B9" w14:textId="76AE2D73" w:rsidR="00FC1746" w:rsidRDefault="00FC1746" w:rsidP="00136049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828DE61" w14:textId="77777777" w:rsidR="005E7335" w:rsidRDefault="005E7335" w:rsidP="005E04CA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7F2CF41" w14:textId="77777777" w:rsidR="0085571E" w:rsidRDefault="005E04CA" w:rsidP="005E7335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>U</w:t>
      </w:r>
      <w:r w:rsidR="00D10E29">
        <w:rPr>
          <w:rFonts w:ascii="Times New Roman" w:eastAsia="Times New Roman" w:hAnsi="Times New Roman" w:cs="Times New Roman"/>
        </w:rPr>
        <w:t>muarama</w:t>
      </w:r>
    </w:p>
    <w:p w14:paraId="27096E29" w14:textId="75BDAEF4" w:rsidR="009861E8" w:rsidRDefault="00D10E29" w:rsidP="005E7335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o</w:t>
      </w:r>
    </w:p>
    <w:p w14:paraId="3CD9F310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04E8708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F9EE5B2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DDEA272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0AE5E0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A21A2F4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7757003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F570937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90972FF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A8D8FC1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3D0C757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B7C218F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04203355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25E0930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BF56B67" w14:textId="77777777" w:rsidR="003136AC" w:rsidRDefault="003136AC" w:rsidP="003136AC">
      <w:pPr>
        <w:spacing w:line="240" w:lineRule="auto"/>
        <w:ind w:left="0" w:hanging="2"/>
        <w:jc w:val="center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Ficha Catalográfica</w:t>
      </w:r>
    </w:p>
    <w:p w14:paraId="0126172D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</w:p>
    <w:p w14:paraId="6AA67CC2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erir neste campo a Ficha Catalográfica</w:t>
      </w:r>
    </w:p>
    <w:p w14:paraId="62420C2D" w14:textId="16D35A15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S: Na versão impressa precisa estar impressa </w:t>
      </w:r>
      <w:r w:rsidR="00D342E5">
        <w:rPr>
          <w:rFonts w:ascii="Times New Roman" w:hAnsi="Times New Roman" w:cs="Times New Roman"/>
        </w:rPr>
        <w:t>na folha de rosto.</w:t>
      </w:r>
    </w:p>
    <w:p w14:paraId="1AD9F696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</w:p>
    <w:p w14:paraId="36D5A2F9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</w:p>
    <w:p w14:paraId="054702F6" w14:textId="4C9350F3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eastAsia="Times New Roman" w:hAnsi="Times New Roman" w:cs="Times New Roman"/>
          <w:b/>
        </w:rPr>
      </w:pPr>
      <w:r>
        <w:rPr>
          <w:rFonts w:ascii="Times New Roman" w:hAnsi="Times New Roman" w:cs="Times New Roman"/>
        </w:rPr>
        <w:t>Verificar com a Bibliotecária Responsável da UNIPAR</w:t>
      </w: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br w:type="page"/>
      </w:r>
    </w:p>
    <w:p w14:paraId="17BF17C9" w14:textId="77777777" w:rsidR="00BD43A9" w:rsidRPr="00765CDA" w:rsidRDefault="00BD43A9" w:rsidP="00D10E29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F52C4C3" w14:textId="77777777" w:rsidR="001E33AC" w:rsidRPr="00765CDA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972537D" w14:textId="77E825BC" w:rsidR="00BD43A9" w:rsidRPr="00765CDA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  <w:r w:rsidRPr="00765CDA">
        <w:rPr>
          <w:rFonts w:ascii="Times New Roman" w:eastAsia="Times New Roman" w:hAnsi="Times New Roman" w:cs="Times New Roman"/>
          <w:b/>
        </w:rPr>
        <w:t xml:space="preserve">Título da </w:t>
      </w:r>
      <w:r w:rsidR="0085571E">
        <w:rPr>
          <w:rFonts w:ascii="Times New Roman" w:eastAsia="Times New Roman" w:hAnsi="Times New Roman" w:cs="Times New Roman"/>
          <w:b/>
        </w:rPr>
        <w:t>T</w:t>
      </w:r>
      <w:r w:rsidRPr="00765CDA">
        <w:rPr>
          <w:rFonts w:ascii="Times New Roman" w:eastAsia="Times New Roman" w:hAnsi="Times New Roman" w:cs="Times New Roman"/>
          <w:b/>
        </w:rPr>
        <w:t xml:space="preserve">ese ou </w:t>
      </w:r>
      <w:r w:rsidR="0085571E">
        <w:rPr>
          <w:rFonts w:ascii="Times New Roman" w:eastAsia="Times New Roman" w:hAnsi="Times New Roman" w:cs="Times New Roman"/>
          <w:b/>
        </w:rPr>
        <w:t>D</w:t>
      </w:r>
      <w:r w:rsidRPr="00765CDA">
        <w:rPr>
          <w:rFonts w:ascii="Times New Roman" w:eastAsia="Times New Roman" w:hAnsi="Times New Roman" w:cs="Times New Roman"/>
          <w:b/>
        </w:rPr>
        <w:t xml:space="preserve">issertação </w:t>
      </w:r>
    </w:p>
    <w:p w14:paraId="61F9D08E" w14:textId="36366BA6" w:rsidR="00BD43A9" w:rsidRPr="00765CDA" w:rsidRDefault="00BD43A9" w:rsidP="00BD43A9">
      <w:pPr>
        <w:ind w:left="0" w:hanging="2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br/>
      </w:r>
      <w:r w:rsidRPr="00765CDA">
        <w:rPr>
          <w:rFonts w:ascii="Times New Roman" w:eastAsia="Times New Roman" w:hAnsi="Times New Roman" w:cs="Times New Roman"/>
        </w:rPr>
        <w:t>Tes</w:t>
      </w:r>
      <w:r w:rsidR="001E33AC" w:rsidRPr="00765CDA">
        <w:rPr>
          <w:rFonts w:ascii="Times New Roman" w:eastAsia="Times New Roman" w:hAnsi="Times New Roman" w:cs="Times New Roman"/>
        </w:rPr>
        <w:t>e</w:t>
      </w:r>
      <w:r w:rsidR="00D10E29">
        <w:rPr>
          <w:rFonts w:ascii="Times New Roman" w:eastAsia="Times New Roman" w:hAnsi="Times New Roman" w:cs="Times New Roman"/>
        </w:rPr>
        <w:t xml:space="preserve"> ou </w:t>
      </w:r>
      <w:r w:rsidR="0085571E">
        <w:rPr>
          <w:rFonts w:ascii="Times New Roman" w:eastAsia="Times New Roman" w:hAnsi="Times New Roman" w:cs="Times New Roman"/>
        </w:rPr>
        <w:t>D</w:t>
      </w:r>
      <w:r w:rsidR="001E33AC" w:rsidRPr="00765CDA">
        <w:rPr>
          <w:rFonts w:ascii="Times New Roman" w:eastAsia="Times New Roman" w:hAnsi="Times New Roman" w:cs="Times New Roman"/>
        </w:rPr>
        <w:t>issertação</w:t>
      </w:r>
      <w:r w:rsidRPr="00765CDA">
        <w:rPr>
          <w:rFonts w:ascii="Times New Roman" w:eastAsia="Times New Roman" w:hAnsi="Times New Roman" w:cs="Times New Roman"/>
        </w:rPr>
        <w:t xml:space="preserve"> aprovada como requisito obrigatório para obtenção do </w:t>
      </w:r>
      <w:r w:rsidR="00D10E29">
        <w:rPr>
          <w:rFonts w:ascii="Times New Roman" w:eastAsia="Times New Roman" w:hAnsi="Times New Roman" w:cs="Times New Roman"/>
        </w:rPr>
        <w:t>G</w:t>
      </w:r>
      <w:r w:rsidRPr="00765CDA">
        <w:rPr>
          <w:rFonts w:ascii="Times New Roman" w:eastAsia="Times New Roman" w:hAnsi="Times New Roman" w:cs="Times New Roman"/>
        </w:rPr>
        <w:t xml:space="preserve">rau de </w:t>
      </w:r>
      <w:r w:rsidR="00D10E29">
        <w:rPr>
          <w:rFonts w:ascii="Times New Roman" w:eastAsia="Times New Roman" w:hAnsi="Times New Roman" w:cs="Times New Roman"/>
        </w:rPr>
        <w:t>Doutor ou Mestre</w:t>
      </w:r>
      <w:r w:rsidRPr="00765CDA">
        <w:rPr>
          <w:rFonts w:ascii="Times New Roman" w:eastAsia="Times New Roman" w:hAnsi="Times New Roman" w:cs="Times New Roman"/>
        </w:rPr>
        <w:t xml:space="preserve"> no Programa de Pós-graduação em Biotecnologia Aplicada à Agricultura da Universidade Paranaense – UNIPAR, pela seguinte banca examinadora:</w:t>
      </w:r>
    </w:p>
    <w:p w14:paraId="24F2FE54" w14:textId="77777777" w:rsidR="001E33AC" w:rsidRPr="00765CDA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1A8CFCE" w14:textId="5E740278" w:rsidR="00BD43A9" w:rsidRPr="00765CDA" w:rsidRDefault="00BD43A9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84B41">
        <w:rPr>
          <w:rFonts w:ascii="Times New Roman" w:eastAsia="Times New Roman" w:hAnsi="Times New Roman" w:cs="Times New Roman"/>
        </w:rPr>
        <w:t>Dr</w:t>
      </w:r>
      <w:proofErr w:type="spellEnd"/>
      <w:r w:rsidR="00184B41">
        <w:rPr>
          <w:rFonts w:ascii="Times New Roman" w:eastAsia="Times New Roman" w:hAnsi="Times New Roman" w:cs="Times New Roman"/>
        </w:rPr>
        <w:t xml:space="preserve"> </w:t>
      </w:r>
      <w:proofErr w:type="gramStart"/>
      <w:r w:rsidR="00184B41">
        <w:rPr>
          <w:rFonts w:ascii="Times New Roman" w:eastAsia="Times New Roman" w:hAnsi="Times New Roman" w:cs="Times New Roman"/>
        </w:rPr>
        <w:t xml:space="preserve">ou  </w:t>
      </w:r>
      <w:r w:rsidRPr="00765CDA">
        <w:rPr>
          <w:rFonts w:ascii="Times New Roman" w:eastAsia="Times New Roman" w:hAnsi="Times New Roman" w:cs="Times New Roman"/>
        </w:rPr>
        <w:t>Dr</w:t>
      </w:r>
      <w:r w:rsidR="00184B41">
        <w:rPr>
          <w:rFonts w:ascii="Times New Roman" w:eastAsia="Times New Roman" w:hAnsi="Times New Roman" w:cs="Times New Roman"/>
        </w:rPr>
        <w:t>a</w:t>
      </w:r>
      <w:proofErr w:type="gramEnd"/>
      <w:r w:rsidRPr="00765CDA">
        <w:rPr>
          <w:rFonts w:ascii="Times New Roman" w:eastAsia="Times New Roman" w:hAnsi="Times New Roman" w:cs="Times New Roman"/>
        </w:rPr>
        <w:t xml:space="preserve">. </w:t>
      </w:r>
      <w:r w:rsidR="001E33AC" w:rsidRPr="00765CDA">
        <w:rPr>
          <w:rFonts w:ascii="Times New Roman" w:eastAsia="Times New Roman" w:hAnsi="Times New Roman" w:cs="Times New Roman"/>
        </w:rPr>
        <w:t>Nome do integrante da banca</w:t>
      </w:r>
      <w:r w:rsidRPr="00765CDA">
        <w:rPr>
          <w:rFonts w:ascii="Times New Roman" w:eastAsia="Times New Roman" w:hAnsi="Times New Roman" w:cs="Times New Roman"/>
        </w:rPr>
        <w:br/>
      </w:r>
      <w:r w:rsidR="001E33AC" w:rsidRPr="00765CDA">
        <w:rPr>
          <w:rFonts w:ascii="Times New Roman" w:eastAsia="Times New Roman" w:hAnsi="Times New Roman" w:cs="Times New Roman"/>
        </w:rPr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1F5C8B61" w14:textId="77777777" w:rsidR="001E33AC" w:rsidRPr="00765CDA" w:rsidRDefault="001E33AC" w:rsidP="001E33AC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4F3DECE" w14:textId="76FDCD22" w:rsidR="001E33AC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</w:t>
      </w:r>
      <w:r w:rsidR="001E33AC" w:rsidRPr="00765CDA">
        <w:rPr>
          <w:rFonts w:ascii="Times New Roman" w:eastAsia="Times New Roman" w:hAnsi="Times New Roman" w:cs="Times New Roman"/>
        </w:rPr>
        <w:t>. Nome do integrante da banca</w:t>
      </w:r>
      <w:r w:rsidR="001E33AC" w:rsidRPr="00765CDA">
        <w:rPr>
          <w:rFonts w:ascii="Times New Roman" w:eastAsia="Times New Roman" w:hAnsi="Times New Roman" w:cs="Times New Roman"/>
        </w:rPr>
        <w:br/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3E61DFD1" w14:textId="7AB77B12" w:rsidR="00BD43A9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7056057" w14:textId="676EE108" w:rsidR="001E33AC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</w:t>
      </w:r>
      <w:r w:rsidR="001E33AC" w:rsidRPr="00765CDA">
        <w:rPr>
          <w:rFonts w:ascii="Times New Roman" w:eastAsia="Times New Roman" w:hAnsi="Times New Roman" w:cs="Times New Roman"/>
        </w:rPr>
        <w:t>. Nome do integrante da banca</w:t>
      </w:r>
      <w:r w:rsidR="001E33AC" w:rsidRPr="00765CDA">
        <w:rPr>
          <w:rFonts w:ascii="Times New Roman" w:eastAsia="Times New Roman" w:hAnsi="Times New Roman" w:cs="Times New Roman"/>
        </w:rPr>
        <w:br/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279CB529" w14:textId="044DD9C7" w:rsidR="00BD43A9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A336ECE" w14:textId="37E28C8C" w:rsidR="001E33AC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.</w:t>
      </w:r>
      <w:r w:rsidR="001E33AC" w:rsidRPr="00765CDA">
        <w:rPr>
          <w:rFonts w:ascii="Times New Roman" w:eastAsia="Times New Roman" w:hAnsi="Times New Roman" w:cs="Times New Roman"/>
        </w:rPr>
        <w:t xml:space="preserve"> Nome do integrante da banca</w:t>
      </w:r>
      <w:r w:rsidR="001E33AC" w:rsidRPr="00765CDA">
        <w:rPr>
          <w:rFonts w:ascii="Times New Roman" w:eastAsia="Times New Roman" w:hAnsi="Times New Roman" w:cs="Times New Roman"/>
        </w:rPr>
        <w:br/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153E3136" w14:textId="77777777" w:rsidR="00BD43A9" w:rsidRPr="00765CDA" w:rsidRDefault="00BD43A9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B835AC1" w14:textId="12B26E5E" w:rsidR="001E33AC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.</w:t>
      </w:r>
      <w:r w:rsidR="001E33AC" w:rsidRPr="00765CDA">
        <w:rPr>
          <w:rFonts w:ascii="Times New Roman" w:eastAsia="Times New Roman" w:hAnsi="Times New Roman" w:cs="Times New Roman"/>
        </w:rPr>
        <w:t xml:space="preserve"> Nome do </w:t>
      </w:r>
      <w:r w:rsidR="0085571E">
        <w:rPr>
          <w:rFonts w:ascii="Times New Roman" w:eastAsia="Times New Roman" w:hAnsi="Times New Roman" w:cs="Times New Roman"/>
        </w:rPr>
        <w:t>O</w:t>
      </w:r>
      <w:r w:rsidR="001E33AC" w:rsidRPr="00765CDA">
        <w:rPr>
          <w:rFonts w:ascii="Times New Roman" w:eastAsia="Times New Roman" w:hAnsi="Times New Roman" w:cs="Times New Roman"/>
        </w:rPr>
        <w:t>rientador</w:t>
      </w:r>
    </w:p>
    <w:p w14:paraId="60CC8F54" w14:textId="77777777" w:rsidR="0085571E" w:rsidRPr="00765CDA" w:rsidRDefault="0085571E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AADC1AF" w14:textId="5F9A8B02" w:rsidR="00E92DE2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 xml:space="preserve">Universidade Paranaense </w:t>
      </w:r>
      <w:r w:rsidR="00E92DE2">
        <w:rPr>
          <w:rFonts w:ascii="Times New Roman" w:eastAsia="Times New Roman" w:hAnsi="Times New Roman" w:cs="Times New Roman"/>
        </w:rPr>
        <w:t>–</w:t>
      </w:r>
      <w:r w:rsidRPr="00765CDA">
        <w:rPr>
          <w:rFonts w:ascii="Times New Roman" w:eastAsia="Times New Roman" w:hAnsi="Times New Roman" w:cs="Times New Roman"/>
        </w:rPr>
        <w:t xml:space="preserve"> UNIPAR</w:t>
      </w:r>
    </w:p>
    <w:p w14:paraId="2DCC87FE" w14:textId="2E382D05" w:rsidR="00BD43A9" w:rsidRPr="00765CDA" w:rsidRDefault="00BD43A9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 xml:space="preserve">Umuarama, </w:t>
      </w:r>
      <w:r w:rsidR="00367D43">
        <w:rPr>
          <w:rFonts w:ascii="Times New Roman" w:eastAsia="Times New Roman" w:hAnsi="Times New Roman" w:cs="Times New Roman"/>
        </w:rPr>
        <w:t>dia mês ano</w:t>
      </w:r>
    </w:p>
    <w:p w14:paraId="22A3630F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711BEC3F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574316C2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43CD03A4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2B118B63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6454F9B8" w14:textId="77777777" w:rsidR="00D9148E" w:rsidRPr="00765CDA" w:rsidRDefault="00D9148E" w:rsidP="00D9148E">
      <w:pPr>
        <w:pStyle w:val="NormalWeb"/>
        <w:spacing w:before="0" w:beforeAutospacing="0" w:after="200" w:afterAutospacing="0"/>
        <w:ind w:hanging="2"/>
        <w:jc w:val="center"/>
      </w:pPr>
      <w:r w:rsidRPr="00765CDA">
        <w:rPr>
          <w:b/>
          <w:bCs/>
          <w:color w:val="000000"/>
        </w:rPr>
        <w:t>AGRADECIMENTOS</w:t>
      </w:r>
    </w:p>
    <w:p w14:paraId="499612EE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E016212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ED9E159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1518D2C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509537C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90497E5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F4BCB30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A4E35EA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93B8599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14827C7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085EE44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49322F4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625532B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5E04ACA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5294216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A0F68D6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5F48D51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A580108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3E01244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78D03A2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4A7016BD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3746FCF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8EF8CE5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BB36A38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4CC1510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C31EA92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7E0EA46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4965B9CD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828F20A" w14:textId="4085CA8A" w:rsidR="00FD0015" w:rsidRPr="00765CDA" w:rsidRDefault="00FD0015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lastRenderedPageBreak/>
        <w:t>SUMÁRIO</w:t>
      </w:r>
    </w:p>
    <w:p w14:paraId="27F04271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731A28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634AE5E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E123520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B8CD27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472B76F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FF3EA7F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B780DC9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7B5B767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149CD0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74B3A8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C10C3FA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0A3B287D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1A8CEEA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2BAC025D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00E37C23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21DEFBB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182A86F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C8484F3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12ED3F8A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2AB3BC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6E20B59A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7E3C842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8867ACB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0522CEBE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  <w:sectPr w:rsidR="00354408" w:rsidSect="005E7335">
          <w:headerReference w:type="default" r:id="rId14"/>
          <w:pgSz w:w="11906" w:h="16838"/>
          <w:pgMar w:top="1417" w:right="1701" w:bottom="1417" w:left="1701" w:header="709" w:footer="709" w:gutter="0"/>
          <w:cols w:space="708"/>
          <w:docGrid w:linePitch="360"/>
        </w:sectPr>
      </w:pPr>
    </w:p>
    <w:sdt>
      <w:sdtPr>
        <w:rPr>
          <w:rFonts w:ascii="Times New Roman" w:hAnsi="Times New Roman" w:cs="Times New Roman"/>
        </w:rPr>
        <w:tag w:val="goog_rdk_6"/>
        <w:id w:val="782301843"/>
      </w:sdtPr>
      <w:sdtEndPr/>
      <w:sdtContent>
        <w:p w14:paraId="1B802FC8" w14:textId="77777777" w:rsidR="00D30C26" w:rsidRPr="00E92DE2" w:rsidRDefault="00D0415B" w:rsidP="00D0415B">
          <w:pPr>
            <w:ind w:left="0" w:hanging="2"/>
            <w:jc w:val="center"/>
            <w:rPr>
              <w:rFonts w:ascii="Times New Roman" w:eastAsia="Times New Roman" w:hAnsi="Times New Roman" w:cs="Times New Roman"/>
            </w:rPr>
          </w:pPr>
          <w:r w:rsidRPr="00E92DE2">
            <w:rPr>
              <w:rFonts w:ascii="Times New Roman" w:eastAsia="Times New Roman" w:hAnsi="Times New Roman" w:cs="Times New Roman"/>
            </w:rPr>
            <w:t xml:space="preserve">Nome do aluno </w:t>
          </w:r>
        </w:p>
        <w:p w14:paraId="1DDF634D" w14:textId="1FB5C26E" w:rsidR="00D0415B" w:rsidRPr="00765CDA" w:rsidRDefault="00621660" w:rsidP="00D0415B">
          <w:pPr>
            <w:ind w:left="0" w:hanging="2"/>
            <w:jc w:val="center"/>
            <w:rPr>
              <w:rFonts w:ascii="Times New Roman" w:eastAsia="Times New Roman" w:hAnsi="Times New Roman" w:cs="Times New Roman"/>
              <w:b/>
            </w:rPr>
          </w:pPr>
        </w:p>
      </w:sdtContent>
    </w:sdt>
    <w:p w14:paraId="3EB1B714" w14:textId="0B0B8698" w:rsidR="00D0415B" w:rsidRDefault="00D0415B" w:rsidP="00E92DE2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  <w:r w:rsidRPr="00765CDA">
        <w:rPr>
          <w:rFonts w:ascii="Times New Roman" w:eastAsia="Times New Roman" w:hAnsi="Times New Roman" w:cs="Times New Roman"/>
          <w:bCs/>
        </w:rPr>
        <w:t xml:space="preserve">Título da </w:t>
      </w:r>
      <w:r w:rsidR="008C10A4">
        <w:rPr>
          <w:rFonts w:ascii="Times New Roman" w:eastAsia="Times New Roman" w:hAnsi="Times New Roman" w:cs="Times New Roman"/>
          <w:bCs/>
        </w:rPr>
        <w:t>T</w:t>
      </w:r>
      <w:r w:rsidRPr="00765CDA">
        <w:rPr>
          <w:rFonts w:ascii="Times New Roman" w:eastAsia="Times New Roman" w:hAnsi="Times New Roman" w:cs="Times New Roman"/>
          <w:bCs/>
        </w:rPr>
        <w:t xml:space="preserve">ese ou </w:t>
      </w:r>
      <w:r w:rsidR="008C10A4">
        <w:rPr>
          <w:rFonts w:ascii="Times New Roman" w:eastAsia="Times New Roman" w:hAnsi="Times New Roman" w:cs="Times New Roman"/>
          <w:bCs/>
        </w:rPr>
        <w:t>D</w:t>
      </w:r>
      <w:r w:rsidRPr="00765CDA">
        <w:rPr>
          <w:rFonts w:ascii="Times New Roman" w:eastAsia="Times New Roman" w:hAnsi="Times New Roman" w:cs="Times New Roman"/>
          <w:bCs/>
        </w:rPr>
        <w:t xml:space="preserve">issertação </w:t>
      </w:r>
    </w:p>
    <w:p w14:paraId="472A4607" w14:textId="77777777" w:rsidR="00D30C26" w:rsidRPr="00765CDA" w:rsidRDefault="00D30C26" w:rsidP="00E92DE2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</w:p>
    <w:p w14:paraId="40EE7E82" w14:textId="073DC7AB" w:rsidR="00D0415B" w:rsidRPr="003D229B" w:rsidRDefault="00D0415B" w:rsidP="00E92DE2">
      <w:pPr>
        <w:spacing w:line="240" w:lineRule="auto"/>
        <w:ind w:left="0" w:hanging="2"/>
        <w:rPr>
          <w:rFonts w:ascii="Times New Roman" w:eastAsia="Times New Roman" w:hAnsi="Times New Roman" w:cs="Times New Roman"/>
          <w:bCs/>
        </w:rPr>
      </w:pPr>
      <w:r w:rsidRPr="00D80128">
        <w:rPr>
          <w:rFonts w:ascii="Times New Roman" w:eastAsia="Times New Roman" w:hAnsi="Times New Roman" w:cs="Times New Roman"/>
        </w:rPr>
        <w:t>RESUMO</w:t>
      </w:r>
      <w:r w:rsidR="008C10A4" w:rsidRPr="00D80128">
        <w:rPr>
          <w:rFonts w:ascii="Times New Roman" w:eastAsia="Times New Roman" w:hAnsi="Times New Roman" w:cs="Times New Roman"/>
        </w:rPr>
        <w:t>:</w:t>
      </w:r>
      <w:r w:rsidRPr="003D229B">
        <w:rPr>
          <w:rFonts w:ascii="Times New Roman" w:eastAsia="Times New Roman" w:hAnsi="Times New Roman" w:cs="Times New Roman"/>
          <w:bCs/>
        </w:rPr>
        <w:t xml:space="preserve"> Resumo </w:t>
      </w:r>
      <w:r w:rsidR="00D30C26" w:rsidRPr="003D229B">
        <w:rPr>
          <w:rFonts w:ascii="Times New Roman" w:eastAsia="Times New Roman" w:hAnsi="Times New Roman" w:cs="Times New Roman"/>
          <w:bCs/>
        </w:rPr>
        <w:t>geral</w:t>
      </w:r>
      <w:r w:rsidR="008C10A4" w:rsidRPr="003D229B">
        <w:rPr>
          <w:rFonts w:ascii="Times New Roman" w:eastAsia="Times New Roman" w:hAnsi="Times New Roman" w:cs="Times New Roman"/>
          <w:bCs/>
        </w:rPr>
        <w:t xml:space="preserve"> </w:t>
      </w:r>
      <w:r w:rsidRPr="003D229B">
        <w:rPr>
          <w:rFonts w:ascii="Times New Roman" w:eastAsia="Times New Roman" w:hAnsi="Times New Roman" w:cs="Times New Roman"/>
          <w:bCs/>
        </w:rPr>
        <w:t xml:space="preserve">da </w:t>
      </w:r>
      <w:r w:rsidR="008C10A4" w:rsidRPr="003D229B">
        <w:rPr>
          <w:rFonts w:ascii="Times New Roman" w:eastAsia="Times New Roman" w:hAnsi="Times New Roman" w:cs="Times New Roman"/>
          <w:bCs/>
        </w:rPr>
        <w:t>D</w:t>
      </w:r>
      <w:r w:rsidRPr="003D229B">
        <w:rPr>
          <w:rFonts w:ascii="Times New Roman" w:eastAsia="Times New Roman" w:hAnsi="Times New Roman" w:cs="Times New Roman"/>
          <w:bCs/>
        </w:rPr>
        <w:t>issertação</w:t>
      </w:r>
      <w:r w:rsidR="008C10A4" w:rsidRPr="003D229B">
        <w:rPr>
          <w:rFonts w:ascii="Times New Roman" w:eastAsia="Times New Roman" w:hAnsi="Times New Roman" w:cs="Times New Roman"/>
          <w:bCs/>
        </w:rPr>
        <w:t xml:space="preserve"> ou Tese.</w:t>
      </w:r>
    </w:p>
    <w:p w14:paraId="2C40C169" w14:textId="4E60D9C2" w:rsidR="001777DE" w:rsidRDefault="00E92DE2" w:rsidP="00E92DE2">
      <w:pPr>
        <w:spacing w:line="240" w:lineRule="auto"/>
        <w:ind w:leftChars="0" w:firstLineChars="0" w:firstLine="0"/>
        <w:rPr>
          <w:rFonts w:ascii="Times New Roman" w:eastAsia="Times New Roman" w:hAnsi="Times New Roman" w:cs="Times New Roman"/>
        </w:rPr>
      </w:pPr>
      <w:r w:rsidRPr="00E92DE2">
        <w:rPr>
          <w:rFonts w:ascii="Times New Roman" w:hAnsi="Times New Roman" w:cs="Times New Roman"/>
        </w:rPr>
        <w:t>Palavras-chave</w:t>
      </w:r>
      <w:r w:rsidR="00FD0059" w:rsidRPr="003D229B">
        <w:rPr>
          <w:rFonts w:ascii="Times New Roman" w:hAnsi="Times New Roman" w:cs="Times New Roman"/>
        </w:rPr>
        <w:t xml:space="preserve">: </w:t>
      </w:r>
      <w:r w:rsidR="008C10A4" w:rsidRPr="003D229B">
        <w:rPr>
          <w:rFonts w:ascii="Times New Roman" w:hAnsi="Times New Roman" w:cs="Times New Roman"/>
        </w:rPr>
        <w:t>De</w:t>
      </w:r>
      <w:r w:rsidR="00C31AEC" w:rsidRPr="003D229B">
        <w:rPr>
          <w:rFonts w:ascii="Times New Roman" w:eastAsia="Times New Roman" w:hAnsi="Times New Roman" w:cs="Times New Roman"/>
        </w:rPr>
        <w:t xml:space="preserve"> 3 e 5 termos</w:t>
      </w:r>
      <w:r w:rsidR="008C10A4" w:rsidRPr="003D229B">
        <w:rPr>
          <w:rFonts w:ascii="Times New Roman" w:eastAsia="Times New Roman" w:hAnsi="Times New Roman" w:cs="Times New Roman"/>
        </w:rPr>
        <w:t>, separados por ponto e finalizados por ponto.</w:t>
      </w:r>
    </w:p>
    <w:p w14:paraId="65786EB6" w14:textId="583C2AA3" w:rsidR="002955D9" w:rsidRPr="00367D43" w:rsidRDefault="002955D9" w:rsidP="00E92DE2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.</w:t>
      </w:r>
    </w:p>
    <w:p w14:paraId="7E26774A" w14:textId="24BB4C3E" w:rsidR="00376706" w:rsidRPr="00765CDA" w:rsidRDefault="00376706" w:rsidP="00E92DE2">
      <w:pPr>
        <w:spacing w:line="240" w:lineRule="auto"/>
        <w:ind w:leftChars="0" w:firstLineChars="0" w:firstLine="0"/>
        <w:rPr>
          <w:rFonts w:ascii="Times New Roman" w:hAnsi="Times New Roman" w:cs="Times New Roman"/>
        </w:rPr>
      </w:pPr>
    </w:p>
    <w:p w14:paraId="4068B1D4" w14:textId="0B7ADA8D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31F001C" w14:textId="5753DE14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77B900A" w14:textId="6A51BA4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C633BA9" w14:textId="65F49962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3AD4061" w14:textId="588BCC2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6234125" w14:textId="1186E789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F6D23FE" w14:textId="190AD47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F84AE9E" w14:textId="302BCCC0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B5AA410" w14:textId="7F54CA22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2DB6FC3" w14:textId="675B7DF4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BFBEC0F" w14:textId="4A9BBCF0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3AC1396" w14:textId="0B78378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DF66426" w14:textId="106CCB3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BBD1EC" w14:textId="18710A47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3A3FA78" w14:textId="04CC9BAC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7CD34D" w14:textId="27C30532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FAB08EE" w14:textId="5F82946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2F83729B" w14:textId="60D0799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D4F15E" w14:textId="5C3C6B6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AF0C756" w14:textId="77777777" w:rsidR="00D30C26" w:rsidRPr="00E92DE2" w:rsidRDefault="00376706" w:rsidP="008921CA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</w:rPr>
        <w:lastRenderedPageBreak/>
        <w:t>Nome do aluno</w:t>
      </w:r>
    </w:p>
    <w:p w14:paraId="3338E50D" w14:textId="221BEBC3" w:rsidR="00376706" w:rsidRPr="00E92DE2" w:rsidRDefault="00376706" w:rsidP="00D30C26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</w:rPr>
        <w:t xml:space="preserve"> </w:t>
      </w:r>
    </w:p>
    <w:p w14:paraId="28B7E07E" w14:textId="0B76E259" w:rsidR="00376706" w:rsidRDefault="00376706" w:rsidP="008921CA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  <w:r w:rsidRPr="00765CDA">
        <w:rPr>
          <w:rFonts w:ascii="Times New Roman" w:eastAsia="Times New Roman" w:hAnsi="Times New Roman" w:cs="Times New Roman"/>
          <w:bCs/>
        </w:rPr>
        <w:t xml:space="preserve">Título da </w:t>
      </w:r>
      <w:r w:rsidR="008C10A4">
        <w:rPr>
          <w:rFonts w:ascii="Times New Roman" w:eastAsia="Times New Roman" w:hAnsi="Times New Roman" w:cs="Times New Roman"/>
          <w:bCs/>
        </w:rPr>
        <w:t>T</w:t>
      </w:r>
      <w:r w:rsidRPr="00765CDA">
        <w:rPr>
          <w:rFonts w:ascii="Times New Roman" w:eastAsia="Times New Roman" w:hAnsi="Times New Roman" w:cs="Times New Roman"/>
          <w:bCs/>
        </w:rPr>
        <w:t xml:space="preserve">ese ou </w:t>
      </w:r>
      <w:r w:rsidR="008C10A4">
        <w:rPr>
          <w:rFonts w:ascii="Times New Roman" w:eastAsia="Times New Roman" w:hAnsi="Times New Roman" w:cs="Times New Roman"/>
          <w:bCs/>
        </w:rPr>
        <w:t>D</w:t>
      </w:r>
      <w:r w:rsidRPr="00765CDA">
        <w:rPr>
          <w:rFonts w:ascii="Times New Roman" w:eastAsia="Times New Roman" w:hAnsi="Times New Roman" w:cs="Times New Roman"/>
          <w:bCs/>
        </w:rPr>
        <w:t>issertação</w:t>
      </w:r>
      <w:r w:rsidR="00FD0059" w:rsidRPr="00765CDA">
        <w:rPr>
          <w:rFonts w:ascii="Times New Roman" w:eastAsia="Times New Roman" w:hAnsi="Times New Roman" w:cs="Times New Roman"/>
          <w:bCs/>
        </w:rPr>
        <w:t xml:space="preserve"> em inglês</w:t>
      </w:r>
    </w:p>
    <w:p w14:paraId="24305030" w14:textId="77777777" w:rsidR="00D30C26" w:rsidRPr="00765CDA" w:rsidRDefault="00D30C26" w:rsidP="00D30C26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</w:p>
    <w:p w14:paraId="312C012A" w14:textId="65B45D6A" w:rsidR="00376706" w:rsidRPr="00765CDA" w:rsidRDefault="00FD0059" w:rsidP="00D30C26">
      <w:pPr>
        <w:spacing w:line="240" w:lineRule="auto"/>
        <w:ind w:left="0" w:hanging="2"/>
        <w:rPr>
          <w:rFonts w:ascii="Times New Roman" w:eastAsia="Times New Roman" w:hAnsi="Times New Roman" w:cs="Times New Roman"/>
          <w:bCs/>
        </w:rPr>
      </w:pPr>
      <w:r w:rsidRPr="00765CDA">
        <w:rPr>
          <w:rFonts w:ascii="Times New Roman" w:eastAsia="Times New Roman" w:hAnsi="Times New Roman" w:cs="Times New Roman"/>
          <w:b/>
        </w:rPr>
        <w:t>ABSTRACT</w:t>
      </w:r>
      <w:r w:rsidR="008C10A4">
        <w:rPr>
          <w:rFonts w:ascii="Times New Roman" w:eastAsia="Times New Roman" w:hAnsi="Times New Roman" w:cs="Times New Roman"/>
          <w:b/>
        </w:rPr>
        <w:t>:</w:t>
      </w:r>
      <w:r w:rsidR="00376706" w:rsidRPr="00765CDA">
        <w:rPr>
          <w:rFonts w:ascii="Times New Roman" w:eastAsia="Times New Roman" w:hAnsi="Times New Roman" w:cs="Times New Roman"/>
          <w:bCs/>
        </w:rPr>
        <w:t xml:space="preserve"> Resumo geral</w:t>
      </w:r>
      <w:r w:rsidRPr="00765CDA">
        <w:rPr>
          <w:rFonts w:ascii="Times New Roman" w:eastAsia="Times New Roman" w:hAnsi="Times New Roman" w:cs="Times New Roman"/>
          <w:bCs/>
        </w:rPr>
        <w:t xml:space="preserve"> em inglês</w:t>
      </w:r>
      <w:r w:rsidR="00376706" w:rsidRPr="00765CDA">
        <w:rPr>
          <w:rFonts w:ascii="Times New Roman" w:eastAsia="Times New Roman" w:hAnsi="Times New Roman" w:cs="Times New Roman"/>
          <w:bCs/>
        </w:rPr>
        <w:t xml:space="preserve"> da </w:t>
      </w:r>
      <w:r w:rsidR="008C10A4">
        <w:rPr>
          <w:rFonts w:ascii="Times New Roman" w:eastAsia="Times New Roman" w:hAnsi="Times New Roman" w:cs="Times New Roman"/>
          <w:bCs/>
        </w:rPr>
        <w:t>D</w:t>
      </w:r>
      <w:r w:rsidR="00376706" w:rsidRPr="00765CDA">
        <w:rPr>
          <w:rFonts w:ascii="Times New Roman" w:eastAsia="Times New Roman" w:hAnsi="Times New Roman" w:cs="Times New Roman"/>
          <w:bCs/>
        </w:rPr>
        <w:t>issertação</w:t>
      </w:r>
      <w:r w:rsidR="008C10A4">
        <w:rPr>
          <w:rFonts w:ascii="Times New Roman" w:eastAsia="Times New Roman" w:hAnsi="Times New Roman" w:cs="Times New Roman"/>
          <w:bCs/>
        </w:rPr>
        <w:t xml:space="preserve"> ou Tese.</w:t>
      </w:r>
    </w:p>
    <w:p w14:paraId="683C0C36" w14:textId="50AC356A" w:rsidR="00376706" w:rsidRDefault="00E92DE2" w:rsidP="00D30C26">
      <w:pPr>
        <w:spacing w:line="240" w:lineRule="auto"/>
        <w:ind w:leftChars="0" w:firstLineChars="0" w:firstLine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Pr="00765CDA">
        <w:rPr>
          <w:rFonts w:ascii="Times New Roman" w:hAnsi="Times New Roman" w:cs="Times New Roman"/>
        </w:rPr>
        <w:t>ey-</w:t>
      </w:r>
      <w:proofErr w:type="spellStart"/>
      <w:r w:rsidRPr="00765CDA">
        <w:rPr>
          <w:rFonts w:ascii="Times New Roman" w:hAnsi="Times New Roman" w:cs="Times New Roman"/>
        </w:rPr>
        <w:t>words</w:t>
      </w:r>
      <w:proofErr w:type="spellEnd"/>
      <w:r w:rsidR="00FD0059" w:rsidRPr="00765CDA">
        <w:rPr>
          <w:rFonts w:ascii="Times New Roman" w:hAnsi="Times New Roman" w:cs="Times New Roman"/>
        </w:rPr>
        <w:t>:</w:t>
      </w:r>
      <w:r w:rsidR="00C31AEC">
        <w:rPr>
          <w:rFonts w:ascii="Times New Roman" w:hAnsi="Times New Roman" w:cs="Times New Roman"/>
        </w:rPr>
        <w:t xml:space="preserve"> </w:t>
      </w:r>
      <w:r w:rsidR="008C10A4">
        <w:rPr>
          <w:rFonts w:ascii="Times New Roman" w:hAnsi="Times New Roman" w:cs="Times New Roman"/>
        </w:rPr>
        <w:t>De</w:t>
      </w:r>
      <w:r w:rsidR="00C31AEC">
        <w:rPr>
          <w:rFonts w:ascii="Times New Roman" w:eastAsia="Times New Roman" w:hAnsi="Times New Roman" w:cs="Times New Roman"/>
        </w:rPr>
        <w:t xml:space="preserve"> 3 e 5 termos</w:t>
      </w:r>
      <w:r w:rsidR="008C10A4">
        <w:rPr>
          <w:rFonts w:ascii="Times New Roman" w:eastAsia="Times New Roman" w:hAnsi="Times New Roman" w:cs="Times New Roman"/>
        </w:rPr>
        <w:t>, separados por ponto e finalizado por ponto.</w:t>
      </w:r>
    </w:p>
    <w:p w14:paraId="5CE256FF" w14:textId="77777777" w:rsidR="002955D9" w:rsidRPr="00367D43" w:rsidRDefault="002955D9" w:rsidP="002955D9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.</w:t>
      </w:r>
    </w:p>
    <w:p w14:paraId="2CC00090" w14:textId="77777777" w:rsidR="002955D9" w:rsidRPr="00765CDA" w:rsidRDefault="002955D9" w:rsidP="00D30C26">
      <w:pPr>
        <w:spacing w:line="240" w:lineRule="auto"/>
        <w:ind w:leftChars="0" w:firstLineChars="0" w:firstLine="0"/>
        <w:rPr>
          <w:rFonts w:ascii="Times New Roman" w:hAnsi="Times New Roman" w:cs="Times New Roman"/>
        </w:rPr>
      </w:pPr>
    </w:p>
    <w:p w14:paraId="584325FD" w14:textId="23153799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002B683" w14:textId="03206F79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E612B0F" w14:textId="40BDA54E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67B8451" w14:textId="0B8FEF3F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2BD9F2DE" w14:textId="63470437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6799C74" w14:textId="7273EC3F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643B327B" w14:textId="4E0C93CA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38E96EE" w14:textId="20410D8B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AB1423E" w14:textId="7D473FED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16C6D98" w14:textId="27B53BD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6EC62004" w14:textId="41C72307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F979AD6" w14:textId="461BCEA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3D4688A" w14:textId="76BB379E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7519F2A" w14:textId="6153BDF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64AC616F" w14:textId="4422C6F3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5373A23" w14:textId="32BE0CB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FFB4EBB" w14:textId="27082BE2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F884FAB" w14:textId="2B6559C5" w:rsidR="00FD0059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98A0762" w14:textId="77777777" w:rsidR="00E92DE2" w:rsidRDefault="00E92DE2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B68B259" w14:textId="165F9D8B" w:rsidR="00C31AEC" w:rsidRPr="00E92DE2" w:rsidRDefault="00C31AEC" w:rsidP="00C31AE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  <w:b/>
        </w:rPr>
        <w:lastRenderedPageBreak/>
        <w:t>CAPÍTULO I (repetir este item a cada novo capítulo)</w:t>
      </w:r>
    </w:p>
    <w:p w14:paraId="0A8EDEE5" w14:textId="56EE1A46" w:rsidR="00C31AEC" w:rsidRDefault="00C31AEC" w:rsidP="00C31AEC">
      <w:pPr>
        <w:spacing w:line="480" w:lineRule="auto"/>
        <w:ind w:left="0" w:right="564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ítulo</w:t>
      </w:r>
    </w:p>
    <w:p w14:paraId="2609B383" w14:textId="77777777" w:rsidR="00C31AEC" w:rsidRDefault="00C31AEC" w:rsidP="00C31AEC">
      <w:pPr>
        <w:spacing w:line="480" w:lineRule="auto"/>
        <w:ind w:left="0" w:right="564" w:hanging="2"/>
        <w:jc w:val="center"/>
        <w:rPr>
          <w:rFonts w:ascii="Times New Roman" w:eastAsia="Times New Roman" w:hAnsi="Times New Roman" w:cs="Times New Roman"/>
        </w:rPr>
      </w:pPr>
    </w:p>
    <w:p w14:paraId="5D386488" w14:textId="6E6C12A1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RESUMO</w:t>
      </w:r>
      <w:r w:rsidR="00D30C26">
        <w:rPr>
          <w:rFonts w:ascii="Times New Roman" w:eastAsia="Times New Roman" w:hAnsi="Times New Roman" w:cs="Times New Roman"/>
          <w:b/>
        </w:rPr>
        <w:t>:</w:t>
      </w:r>
    </w:p>
    <w:p w14:paraId="4B19F2E6" w14:textId="393BA3BF" w:rsidR="00C31AEC" w:rsidRDefault="00C31AEC" w:rsidP="00CD2641">
      <w:pPr>
        <w:spacing w:line="240" w:lineRule="auto"/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crever brevemente:</w:t>
      </w:r>
      <w:r w:rsidR="00B12F9F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 xml:space="preserve"> justificativa do trabalh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 xml:space="preserve"> objetivo</w:t>
      </w:r>
      <w:r w:rsidR="00D30C26">
        <w:rPr>
          <w:rFonts w:ascii="Times New Roman" w:eastAsia="Times New Roman" w:hAnsi="Times New Roman" w:cs="Times New Roman"/>
        </w:rPr>
        <w:t>.</w:t>
      </w:r>
      <w:r w:rsidR="002955D9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 xml:space="preserve"> metodologia</w:t>
      </w:r>
      <w:r w:rsidR="00D30C26">
        <w:rPr>
          <w:rFonts w:ascii="Times New Roman" w:eastAsia="Times New Roman" w:hAnsi="Times New Roman" w:cs="Times New Roman"/>
        </w:rPr>
        <w:t>.</w:t>
      </w:r>
      <w:r w:rsidR="002955D9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Os</w:t>
      </w:r>
      <w:r>
        <w:rPr>
          <w:rFonts w:ascii="Times New Roman" w:eastAsia="Times New Roman" w:hAnsi="Times New Roman" w:cs="Times New Roman"/>
        </w:rPr>
        <w:t xml:space="preserve"> principais resultados obtidos</w:t>
      </w:r>
      <w:r w:rsidR="00D30C26">
        <w:rPr>
          <w:rFonts w:ascii="Times New Roman" w:eastAsia="Times New Roman" w:hAnsi="Times New Roman" w:cs="Times New Roman"/>
        </w:rPr>
        <w:t>.</w:t>
      </w:r>
      <w:r w:rsidR="002955D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 xml:space="preserve"> conclusão.</w:t>
      </w:r>
    </w:p>
    <w:p w14:paraId="1F24F068" w14:textId="77777777" w:rsidR="00E92DE2" w:rsidRDefault="00E92DE2" w:rsidP="00E92DE2">
      <w:pPr>
        <w:spacing w:line="240" w:lineRule="auto"/>
        <w:ind w:leftChars="0" w:firstLineChars="0" w:firstLine="0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</w:rPr>
        <w:t>Palavras-chave:</w:t>
      </w:r>
      <w:r w:rsidRPr="00E92DE2">
        <w:t xml:space="preserve"> </w:t>
      </w:r>
      <w:r>
        <w:rPr>
          <w:rFonts w:ascii="Times New Roman" w:hAnsi="Times New Roman" w:cs="Times New Roman"/>
        </w:rPr>
        <w:t>De</w:t>
      </w:r>
      <w:r>
        <w:rPr>
          <w:rFonts w:ascii="Times New Roman" w:eastAsia="Times New Roman" w:hAnsi="Times New Roman" w:cs="Times New Roman"/>
        </w:rPr>
        <w:t xml:space="preserve"> 3 e 5 termos, separados por ponto e finalizado por ponto.</w:t>
      </w:r>
    </w:p>
    <w:p w14:paraId="460B0448" w14:textId="77777777" w:rsidR="002955D9" w:rsidRPr="00367D43" w:rsidRDefault="002955D9" w:rsidP="002955D9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.</w:t>
      </w:r>
    </w:p>
    <w:p w14:paraId="723067CC" w14:textId="77777777" w:rsidR="002955D9" w:rsidRPr="00765CDA" w:rsidRDefault="002955D9" w:rsidP="00E92DE2">
      <w:pPr>
        <w:spacing w:line="240" w:lineRule="auto"/>
        <w:ind w:leftChars="0" w:firstLineChars="0" w:firstLine="0"/>
        <w:rPr>
          <w:rFonts w:ascii="Times New Roman" w:hAnsi="Times New Roman" w:cs="Times New Roman"/>
        </w:rPr>
      </w:pPr>
    </w:p>
    <w:p w14:paraId="67277A4E" w14:textId="77777777" w:rsidR="00E92DE2" w:rsidRPr="00765CDA" w:rsidRDefault="00E92DE2" w:rsidP="00E92DE2">
      <w:pPr>
        <w:ind w:leftChars="0" w:left="0" w:firstLineChars="0" w:firstLine="0"/>
        <w:rPr>
          <w:rFonts w:ascii="Times New Roman" w:hAnsi="Times New Roman" w:cs="Times New Roman"/>
        </w:rPr>
      </w:pPr>
    </w:p>
    <w:p w14:paraId="3D8851DF" w14:textId="72EA0EF1" w:rsidR="00C31AEC" w:rsidRPr="00E92DE2" w:rsidRDefault="00C31AEC" w:rsidP="00C31AEC">
      <w:pPr>
        <w:spacing w:line="480" w:lineRule="auto"/>
        <w:ind w:left="0" w:right="564" w:hanging="2"/>
        <w:jc w:val="left"/>
      </w:pPr>
    </w:p>
    <w:p w14:paraId="31B9BC91" w14:textId="77777777" w:rsidR="00C31AEC" w:rsidRDefault="00C31AEC" w:rsidP="00E92DE2">
      <w:pPr>
        <w:ind w:left="0" w:right="564" w:hanging="2"/>
        <w:jc w:val="left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INTRODUÇÃO</w:t>
      </w:r>
    </w:p>
    <w:p w14:paraId="3D83D760" w14:textId="72941567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s seguintes partes da introdução devem estar bem delimitadas: 1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presentação e delimitação do tema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2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presentação do problema a ser estudad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3</w:t>
      </w:r>
      <w:r w:rsidR="003D229B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J</w:t>
      </w:r>
      <w:r>
        <w:rPr>
          <w:rFonts w:ascii="Times New Roman" w:eastAsia="Times New Roman" w:hAnsi="Times New Roman" w:cs="Times New Roman"/>
        </w:rPr>
        <w:t>ustificativa</w:t>
      </w:r>
      <w:proofErr w:type="gramEnd"/>
      <w:r>
        <w:rPr>
          <w:rFonts w:ascii="Times New Roman" w:eastAsia="Times New Roman" w:hAnsi="Times New Roman" w:cs="Times New Roman"/>
        </w:rPr>
        <w:t xml:space="preserve"> e importância do estud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 xml:space="preserve">4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presentar</w:t>
      </w:r>
      <w:proofErr w:type="gramEnd"/>
      <w:r>
        <w:rPr>
          <w:rFonts w:ascii="Times New Roman" w:eastAsia="Times New Roman" w:hAnsi="Times New Roman" w:cs="Times New Roman"/>
        </w:rPr>
        <w:t xml:space="preserve"> evidências de estudos descritos na literatura e quais os pontos ainda não estudados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5 </w:t>
      </w:r>
      <w:r w:rsidR="00D30C26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>bjetiv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6 </w:t>
      </w:r>
      <w:r w:rsidR="00D30C26">
        <w:rPr>
          <w:rFonts w:ascii="Times New Roman" w:eastAsia="Times New Roman" w:hAnsi="Times New Roman" w:cs="Times New Roman"/>
        </w:rPr>
        <w:t>J</w:t>
      </w:r>
      <w:r>
        <w:rPr>
          <w:rFonts w:ascii="Times New Roman" w:eastAsia="Times New Roman" w:hAnsi="Times New Roman" w:cs="Times New Roman"/>
        </w:rPr>
        <w:t>ustificativa de escolhas metodológicas e de variáveis, caso necessári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</w:p>
    <w:p w14:paraId="05EA4968" w14:textId="24D7BBCF" w:rsidR="00C31AEC" w:rsidRPr="00367D43" w:rsidRDefault="00D30C26" w:rsidP="00E92DE2">
      <w:pPr>
        <w:ind w:left="0" w:right="561" w:hanging="2"/>
        <w:rPr>
          <w:rFonts w:ascii="Times New Roman" w:eastAsia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 xml:space="preserve">: </w:t>
      </w:r>
      <w:r w:rsidR="00C31AEC" w:rsidRPr="00367D43">
        <w:rPr>
          <w:rFonts w:ascii="Times New Roman" w:eastAsia="Times New Roman" w:hAnsi="Times New Roman" w:cs="Times New Roman"/>
          <w:color w:val="FF0000"/>
        </w:rPr>
        <w:t>(ESCREVER TODO O TEXTO BASEADO EM EVIDÊNCIAS</w:t>
      </w:r>
      <w:r w:rsidR="00B12F9F" w:rsidRPr="00367D43">
        <w:rPr>
          <w:rFonts w:ascii="Times New Roman" w:eastAsia="Times New Roman" w:hAnsi="Times New Roman" w:cs="Times New Roman"/>
          <w:color w:val="FF0000"/>
        </w:rPr>
        <w:t>; texto em espaço 1,5</w:t>
      </w:r>
      <w:r w:rsidR="00755C5C">
        <w:rPr>
          <w:rFonts w:ascii="Times New Roman" w:eastAsia="Times New Roman" w:hAnsi="Times New Roman" w:cs="Times New Roman"/>
          <w:color w:val="FF0000"/>
        </w:rPr>
        <w:t>,</w:t>
      </w:r>
      <w:r w:rsidR="00B12F9F" w:rsidRPr="00367D43">
        <w:rPr>
          <w:rFonts w:ascii="Times New Roman" w:eastAsia="Times New Roman" w:hAnsi="Times New Roman" w:cs="Times New Roman"/>
          <w:color w:val="FF0000"/>
        </w:rPr>
        <w:t xml:space="preserve"> Times New Roman</w:t>
      </w:r>
      <w:r w:rsidR="00C31AEC" w:rsidRPr="00367D43">
        <w:rPr>
          <w:rFonts w:ascii="Times New Roman" w:eastAsia="Times New Roman" w:hAnsi="Times New Roman" w:cs="Times New Roman"/>
          <w:color w:val="FF0000"/>
        </w:rPr>
        <w:t>)</w:t>
      </w:r>
      <w:r w:rsidRPr="00367D43">
        <w:rPr>
          <w:rFonts w:ascii="Times New Roman" w:eastAsia="Times New Roman" w:hAnsi="Times New Roman" w:cs="Times New Roman"/>
          <w:color w:val="FF0000"/>
        </w:rPr>
        <w:t>.</w:t>
      </w:r>
    </w:p>
    <w:p w14:paraId="080ED1DB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</w:p>
    <w:p w14:paraId="3B95857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22D137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64FDC9F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0CFA24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891EB9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08D41B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ABDEE9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3770E7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971DAF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FEB293A" w14:textId="77777777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MATERIAL E MÉTODOS</w:t>
      </w:r>
    </w:p>
    <w:p w14:paraId="6B995F93" w14:textId="7095FA10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crever com detalhes os materiais e métodos utilizados para obtenção dos resultados</w:t>
      </w:r>
      <w:r w:rsidR="00D30C26">
        <w:rPr>
          <w:rFonts w:ascii="Times New Roman" w:eastAsia="Times New Roman" w:hAnsi="Times New Roman" w:cs="Times New Roman"/>
        </w:rPr>
        <w:t>.</w:t>
      </w:r>
    </w:p>
    <w:p w14:paraId="75F46B82" w14:textId="6976A1C0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tilizar sistema internacional de medidas</w:t>
      </w:r>
      <w:r w:rsidR="00D30C26">
        <w:rPr>
          <w:rFonts w:ascii="Times New Roman" w:eastAsia="Times New Roman" w:hAnsi="Times New Roman" w:cs="Times New Roman"/>
        </w:rPr>
        <w:t>.</w:t>
      </w:r>
    </w:p>
    <w:p w14:paraId="3CCD43A7" w14:textId="46C252CA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rganize um fluxo coerente de atividades</w:t>
      </w:r>
      <w:r w:rsidR="00D30C26">
        <w:rPr>
          <w:rFonts w:ascii="Times New Roman" w:eastAsia="Times New Roman" w:hAnsi="Times New Roman" w:cs="Times New Roman"/>
        </w:rPr>
        <w:t>.</w:t>
      </w:r>
    </w:p>
    <w:p w14:paraId="29A9270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94AE45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9271C0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C69F48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7D6D8A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84250F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327F1F5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E7A3DF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2A8E1A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3E5E69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5CAF7CF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691945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9F4CD22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RESULTADOS</w:t>
      </w:r>
    </w:p>
    <w:p w14:paraId="1C5C133C" w14:textId="2339E03A" w:rsidR="00D30C26" w:rsidRDefault="00C31AEC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Descrever as evidências obtidas; </w:t>
      </w:r>
      <w:r w:rsidR="00D30C26">
        <w:rPr>
          <w:rFonts w:ascii="Times New Roman" w:eastAsia="Times New Roman" w:hAnsi="Times New Roman" w:cs="Times New Roman"/>
        </w:rPr>
        <w:t>análise</w:t>
      </w:r>
      <w:r w:rsidR="00D30C26">
        <w:rPr>
          <w:rFonts w:ascii="Times New Roman" w:eastAsia="Times New Roman" w:hAnsi="Times New Roman" w:cs="Times New Roman"/>
          <w:color w:val="000000"/>
        </w:rPr>
        <w:t xml:space="preserve"> de </w:t>
      </w:r>
      <w:r>
        <w:rPr>
          <w:rFonts w:ascii="Times New Roman" w:eastAsia="Times New Roman" w:hAnsi="Times New Roman" w:cs="Times New Roman"/>
          <w:color w:val="000000"/>
        </w:rPr>
        <w:t xml:space="preserve">tabelas, gráficos, estatística, </w:t>
      </w:r>
      <w:r w:rsidR="00D30C26">
        <w:rPr>
          <w:rFonts w:ascii="Times New Roman" w:eastAsia="Times New Roman" w:hAnsi="Times New Roman" w:cs="Times New Roman"/>
          <w:color w:val="000000"/>
        </w:rPr>
        <w:t>regressões e outros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r w:rsidR="00D30C26">
        <w:rPr>
          <w:rFonts w:ascii="Times New Roman" w:eastAsia="Times New Roman" w:hAnsi="Times New Roman" w:cs="Times New Roman"/>
          <w:color w:val="000000"/>
        </w:rPr>
        <w:t>O</w:t>
      </w:r>
      <w:r>
        <w:rPr>
          <w:rFonts w:ascii="Times New Roman" w:eastAsia="Times New Roman" w:hAnsi="Times New Roman" w:cs="Times New Roman"/>
          <w:color w:val="000000"/>
        </w:rPr>
        <w:t>rganize os tópicos para apresentação das evidências</w:t>
      </w:r>
      <w:r w:rsidR="00D30C26">
        <w:rPr>
          <w:rFonts w:ascii="Times New Roman" w:eastAsia="Times New Roman" w:hAnsi="Times New Roman" w:cs="Times New Roman"/>
          <w:color w:val="000000"/>
        </w:rPr>
        <w:t>.</w:t>
      </w:r>
    </w:p>
    <w:p w14:paraId="7AF33E62" w14:textId="05A4A0EA" w:rsidR="00C31AEC" w:rsidRDefault="00C31AEC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presente os resultados em parágrafos</w:t>
      </w:r>
      <w:r w:rsidR="00D30C26">
        <w:rPr>
          <w:rFonts w:ascii="Times New Roman" w:eastAsia="Times New Roman" w:hAnsi="Times New Roman" w:cs="Times New Roman"/>
          <w:color w:val="000000"/>
        </w:rPr>
        <w:t>.</w:t>
      </w:r>
    </w:p>
    <w:p w14:paraId="20B2E72E" w14:textId="46D3A8B6" w:rsidR="00374DC8" w:rsidRDefault="00374DC8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Apresente as figuras, tabelas, </w:t>
      </w:r>
      <w:r w:rsidR="00D30C26">
        <w:rPr>
          <w:rFonts w:ascii="Times New Roman" w:eastAsia="Times New Roman" w:hAnsi="Times New Roman" w:cs="Times New Roman"/>
          <w:color w:val="000000"/>
        </w:rPr>
        <w:t>fotos, e outros itens</w:t>
      </w:r>
      <w:r>
        <w:rPr>
          <w:rFonts w:ascii="Times New Roman" w:eastAsia="Times New Roman" w:hAnsi="Times New Roman" w:cs="Times New Roman"/>
          <w:color w:val="000000"/>
        </w:rPr>
        <w:t xml:space="preserve"> logo após elas serem </w:t>
      </w:r>
      <w:r w:rsidR="00CD2641">
        <w:rPr>
          <w:rFonts w:ascii="Times New Roman" w:eastAsia="Times New Roman" w:hAnsi="Times New Roman" w:cs="Times New Roman"/>
          <w:color w:val="000000"/>
        </w:rPr>
        <w:t>indicadas</w:t>
      </w:r>
      <w:r>
        <w:rPr>
          <w:rFonts w:ascii="Times New Roman" w:eastAsia="Times New Roman" w:hAnsi="Times New Roman" w:cs="Times New Roman"/>
          <w:color w:val="000000"/>
        </w:rPr>
        <w:t xml:space="preserve"> no texto</w:t>
      </w:r>
      <w:r w:rsidR="00D30C26">
        <w:rPr>
          <w:rFonts w:ascii="Times New Roman" w:eastAsia="Times New Roman" w:hAnsi="Times New Roman" w:cs="Times New Roman"/>
          <w:color w:val="000000"/>
        </w:rPr>
        <w:t>.</w:t>
      </w:r>
    </w:p>
    <w:p w14:paraId="6DB70B72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</w:p>
    <w:p w14:paraId="223F075B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709FA1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4CCEC0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4877294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B436DC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4D77F94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A46162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DCC914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BEE836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834A14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61BC882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2E7E10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DISCUSSÃO</w:t>
      </w:r>
    </w:p>
    <w:p w14:paraId="64B13737" w14:textId="13AA841F" w:rsidR="00C31AEC" w:rsidRDefault="00C31AEC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Este item não deve repetir os resultados; apresentar evidências de outros autores que corroboram ou contradizem seus resultados; busque entender o comportamento dos resultados</w:t>
      </w:r>
      <w:r w:rsidR="00CD2641">
        <w:rPr>
          <w:rFonts w:ascii="Times New Roman" w:eastAsia="Times New Roman" w:hAnsi="Times New Roman" w:cs="Times New Roman"/>
          <w:color w:val="000000"/>
        </w:rPr>
        <w:t>.</w:t>
      </w:r>
    </w:p>
    <w:p w14:paraId="7DA0191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1F0491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A311CB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927BA7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429C00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0B78623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BA1A0C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2A2487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6C1CF7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441262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26288A7" w14:textId="77777777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CONCLUSÕES</w:t>
      </w:r>
    </w:p>
    <w:p w14:paraId="5921559E" w14:textId="209BA43A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screva as conclusões baseado no objetivo e nos resultados, e também na ampliação obtida na discussão, quando necessário</w:t>
      </w:r>
      <w:r w:rsidR="00CD2641">
        <w:rPr>
          <w:rFonts w:ascii="Times New Roman" w:eastAsia="Times New Roman" w:hAnsi="Times New Roman" w:cs="Times New Roman"/>
        </w:rPr>
        <w:t>.</w:t>
      </w:r>
    </w:p>
    <w:p w14:paraId="6EDE7E44" w14:textId="78BA7783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ja claro, direto e objetivo e escreva no tempo verbal presente</w:t>
      </w:r>
      <w:r w:rsidR="00CD2641">
        <w:rPr>
          <w:rFonts w:ascii="Times New Roman" w:eastAsia="Times New Roman" w:hAnsi="Times New Roman" w:cs="Times New Roman"/>
        </w:rPr>
        <w:t>.</w:t>
      </w:r>
    </w:p>
    <w:p w14:paraId="689ED7CF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</w:p>
    <w:p w14:paraId="30CA09A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E0086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AAF49F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B617F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C2739D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BDA24C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AC2B35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A67463B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6FE2AA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FB77E73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D7AA85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599E68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C2DB4B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AGRADECIMENTOS</w:t>
      </w:r>
    </w:p>
    <w:p w14:paraId="307AAAFF" w14:textId="4B76E012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ão esqueça de agradecer a CAPES, UNIPAR, FUNDAÇÃO ARAUCÁRIA, CNPq pelas bolsas e financiamento de pesquisa</w:t>
      </w:r>
      <w:r w:rsidR="00E92DE2">
        <w:rPr>
          <w:rFonts w:ascii="Times New Roman" w:eastAsia="Times New Roman" w:hAnsi="Times New Roman" w:cs="Times New Roman"/>
        </w:rPr>
        <w:t>.</w:t>
      </w:r>
    </w:p>
    <w:p w14:paraId="6CFEBC4B" w14:textId="331F7091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tem curto e objetivo</w:t>
      </w:r>
      <w:r w:rsidR="00E92DE2">
        <w:rPr>
          <w:rFonts w:ascii="Times New Roman" w:eastAsia="Times New Roman" w:hAnsi="Times New Roman" w:cs="Times New Roman"/>
        </w:rPr>
        <w:t>.</w:t>
      </w:r>
    </w:p>
    <w:p w14:paraId="038A8A47" w14:textId="53706B70" w:rsidR="00C31AEC" w:rsidRPr="00367D43" w:rsidRDefault="00B45BB1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 xml:space="preserve">: </w:t>
      </w:r>
      <w:r w:rsidR="00C31AEC" w:rsidRPr="00367D43">
        <w:rPr>
          <w:rFonts w:ascii="Times New Roman" w:eastAsia="Times New Roman" w:hAnsi="Times New Roman" w:cs="Times New Roman"/>
          <w:color w:val="FF0000"/>
        </w:rPr>
        <w:t>Não colocar agradecimento pessoais neste item</w:t>
      </w:r>
      <w:r w:rsidRPr="00367D43">
        <w:rPr>
          <w:rFonts w:ascii="Times New Roman" w:eastAsia="Times New Roman" w:hAnsi="Times New Roman" w:cs="Times New Roman"/>
          <w:color w:val="FF0000"/>
        </w:rPr>
        <w:t>.</w:t>
      </w:r>
    </w:p>
    <w:p w14:paraId="74E7712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DEDABB4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E10902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1236BD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6EDEAD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056B64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99BDE3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BA9D48D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D4C11DF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A565A2D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DCE32B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A7D2D9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REFERÊNCIAS</w:t>
      </w:r>
    </w:p>
    <w:p w14:paraId="2F4AC4C9" w14:textId="1B74FAA1" w:rsidR="00C31AEC" w:rsidRDefault="00C31AEC" w:rsidP="003D229B">
      <w:pPr>
        <w:spacing w:line="240" w:lineRule="auto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tilize </w:t>
      </w:r>
      <w:r w:rsidR="003D229B">
        <w:rPr>
          <w:rFonts w:ascii="Times New Roman" w:eastAsia="Times New Roman" w:hAnsi="Times New Roman" w:cs="Times New Roman"/>
        </w:rPr>
        <w:t xml:space="preserve">o Manual de </w:t>
      </w:r>
      <w:r w:rsidR="003D229B" w:rsidRPr="003D229B">
        <w:rPr>
          <w:rFonts w:ascii="Times New Roman" w:eastAsia="Times New Roman" w:hAnsi="Times New Roman" w:cs="Times New Roman"/>
        </w:rPr>
        <w:t>Normas e Padrões para</w:t>
      </w:r>
      <w:r w:rsidR="003D229B">
        <w:rPr>
          <w:rFonts w:ascii="Times New Roman" w:eastAsia="Times New Roman" w:hAnsi="Times New Roman" w:cs="Times New Roman"/>
        </w:rPr>
        <w:t xml:space="preserve"> </w:t>
      </w:r>
      <w:r w:rsidR="003D229B" w:rsidRPr="003D229B">
        <w:rPr>
          <w:rFonts w:ascii="Times New Roman" w:eastAsia="Times New Roman" w:hAnsi="Times New Roman" w:cs="Times New Roman"/>
        </w:rPr>
        <w:t>Elaboração de Documentos Científicos da UNIPAR</w:t>
      </w:r>
      <w:r w:rsidR="003D229B">
        <w:rPr>
          <w:rFonts w:ascii="Times New Roman" w:eastAsia="Times New Roman" w:hAnsi="Times New Roman" w:cs="Times New Roman"/>
        </w:rPr>
        <w:t xml:space="preserve">, ou a </w:t>
      </w:r>
      <w:r w:rsidR="00AC35BF" w:rsidRPr="00AC35BF">
        <w:rPr>
          <w:rFonts w:ascii="Times New Roman" w:eastAsia="Times New Roman" w:hAnsi="Times New Roman" w:cs="Times New Roman"/>
        </w:rPr>
        <w:t>NBR 10520/2023</w:t>
      </w:r>
      <w:r w:rsidR="00AC35BF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 xml:space="preserve">ou </w:t>
      </w:r>
      <w:r w:rsidR="00E92DE2">
        <w:rPr>
          <w:rFonts w:ascii="Times New Roman" w:eastAsia="Times New Roman" w:hAnsi="Times New Roman" w:cs="Times New Roman"/>
        </w:rPr>
        <w:t xml:space="preserve">as normas </w:t>
      </w:r>
      <w:r>
        <w:rPr>
          <w:rFonts w:ascii="Times New Roman" w:eastAsia="Times New Roman" w:hAnsi="Times New Roman" w:cs="Times New Roman"/>
        </w:rPr>
        <w:t>d</w:t>
      </w:r>
      <w:r w:rsidR="003D229B">
        <w:rPr>
          <w:rFonts w:ascii="Times New Roman" w:eastAsia="Times New Roman" w:hAnsi="Times New Roman" w:cs="Times New Roman"/>
        </w:rPr>
        <w:t xml:space="preserve">o Periódico </w:t>
      </w:r>
      <w:r>
        <w:rPr>
          <w:rFonts w:ascii="Times New Roman" w:eastAsia="Times New Roman" w:hAnsi="Times New Roman" w:cs="Times New Roman"/>
        </w:rPr>
        <w:t>a qual pretende submeter o estudo</w:t>
      </w:r>
      <w:r w:rsidR="00E92DE2">
        <w:rPr>
          <w:rFonts w:ascii="Times New Roman" w:eastAsia="Times New Roman" w:hAnsi="Times New Roman" w:cs="Times New Roman"/>
        </w:rPr>
        <w:t>.</w:t>
      </w:r>
    </w:p>
    <w:p w14:paraId="626C1F12" w14:textId="40039A4F" w:rsidR="00C31AEC" w:rsidRDefault="00C31AEC" w:rsidP="003D229B">
      <w:pPr>
        <w:spacing w:line="240" w:lineRule="auto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 avaliação da </w:t>
      </w:r>
      <w:r w:rsidR="00E92DE2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>issertação</w:t>
      </w:r>
      <w:r w:rsidR="00E92DE2">
        <w:rPr>
          <w:rFonts w:ascii="Times New Roman" w:eastAsia="Times New Roman" w:hAnsi="Times New Roman" w:cs="Times New Roman"/>
        </w:rPr>
        <w:t xml:space="preserve"> ou Tese</w:t>
      </w:r>
      <w:r>
        <w:rPr>
          <w:rFonts w:ascii="Times New Roman" w:eastAsia="Times New Roman" w:hAnsi="Times New Roman" w:cs="Times New Roman"/>
        </w:rPr>
        <w:t xml:space="preserve"> é independente de eventual publicação, necessitando da aprovação da banca de defesa</w:t>
      </w:r>
      <w:r w:rsidR="00E92DE2">
        <w:rPr>
          <w:rFonts w:ascii="Times New Roman" w:eastAsia="Times New Roman" w:hAnsi="Times New Roman" w:cs="Times New Roman"/>
        </w:rPr>
        <w:t>.</w:t>
      </w:r>
    </w:p>
    <w:p w14:paraId="6A5C2232" w14:textId="618921A1" w:rsidR="00B12F9F" w:rsidRPr="00367D43" w:rsidRDefault="00B12F9F" w:rsidP="00B12F9F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 e 1 espaço simples entre as referências.</w:t>
      </w:r>
    </w:p>
    <w:p w14:paraId="51C414BB" w14:textId="77777777" w:rsidR="00B12F9F" w:rsidRDefault="00B12F9F" w:rsidP="003D229B">
      <w:pPr>
        <w:spacing w:line="240" w:lineRule="auto"/>
        <w:ind w:left="0" w:hanging="2"/>
        <w:rPr>
          <w:rFonts w:ascii="Times New Roman" w:eastAsia="Times New Roman" w:hAnsi="Times New Roman" w:cs="Times New Roman"/>
        </w:rPr>
      </w:pPr>
    </w:p>
    <w:p w14:paraId="68F0DD63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7B6A15B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2FD05697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6696A66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3C7AF5E4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54380D4F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0563759B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53A36FFB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400BE49F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2A0215B3" w14:textId="2AAE5F1E" w:rsidR="00C31AEC" w:rsidRDefault="00C31AEC" w:rsidP="00374DC8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  <w:r>
        <w:br w:type="page"/>
      </w:r>
    </w:p>
    <w:p w14:paraId="269FAA31" w14:textId="54425B61" w:rsidR="001D5530" w:rsidRPr="001D5530" w:rsidRDefault="00F97C6C" w:rsidP="001D5530">
      <w:pPr>
        <w:spacing w:line="480" w:lineRule="auto"/>
        <w:ind w:left="0" w:hanging="2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lastRenderedPageBreak/>
        <w:t>PERSPECTIVAS FUTURAS</w:t>
      </w:r>
    </w:p>
    <w:p w14:paraId="5650E6C0" w14:textId="7A637A31" w:rsidR="001D5530" w:rsidRDefault="00B45BB1" w:rsidP="001D5530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1D5530">
        <w:rPr>
          <w:rFonts w:ascii="Times New Roman" w:eastAsia="Times New Roman" w:hAnsi="Times New Roman" w:cs="Times New Roman"/>
        </w:rPr>
        <w:t>penas para SDO</w:t>
      </w:r>
      <w:r w:rsidR="00B12F9F">
        <w:rPr>
          <w:rFonts w:ascii="Times New Roman" w:eastAsia="Times New Roman" w:hAnsi="Times New Roman" w:cs="Times New Roman"/>
        </w:rPr>
        <w:t xml:space="preserve"> (Seminário II</w:t>
      </w:r>
      <w:proofErr w:type="gramStart"/>
      <w:r w:rsidR="00B12F9F">
        <w:rPr>
          <w:rFonts w:ascii="Times New Roman" w:eastAsia="Times New Roman" w:hAnsi="Times New Roman" w:cs="Times New Roman"/>
        </w:rPr>
        <w:t>)</w:t>
      </w:r>
      <w:r w:rsidR="001D5530">
        <w:rPr>
          <w:rFonts w:ascii="Times New Roman" w:eastAsia="Times New Roman" w:hAnsi="Times New Roman" w:cs="Times New Roman"/>
        </w:rPr>
        <w:t xml:space="preserve"> </w:t>
      </w:r>
      <w:r w:rsidR="00B12F9F">
        <w:rPr>
          <w:rFonts w:ascii="Times New Roman" w:eastAsia="Times New Roman" w:hAnsi="Times New Roman" w:cs="Times New Roman"/>
        </w:rPr>
        <w:t>D</w:t>
      </w:r>
      <w:r w:rsidR="001D5530">
        <w:rPr>
          <w:rFonts w:ascii="Times New Roman" w:eastAsia="Times New Roman" w:hAnsi="Times New Roman" w:cs="Times New Roman"/>
        </w:rPr>
        <w:t>outorado</w:t>
      </w:r>
      <w:proofErr w:type="gramEnd"/>
      <w:r>
        <w:rPr>
          <w:rFonts w:ascii="Times New Roman" w:eastAsia="Times New Roman" w:hAnsi="Times New Roman" w:cs="Times New Roman"/>
        </w:rPr>
        <w:t>.</w:t>
      </w:r>
    </w:p>
    <w:p w14:paraId="0C852C5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6C0319A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4DFC659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66D28C80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3664F63F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5A47B05E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0B45EC0E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147D89C3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2F1ACBEB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ANEXOS</w:t>
      </w:r>
    </w:p>
    <w:p w14:paraId="320DB430" w14:textId="113A24EA" w:rsidR="00C31AEC" w:rsidRDefault="00C31AEC" w:rsidP="00B12F9F">
      <w:pP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locar </w:t>
      </w:r>
      <w:r w:rsidR="00B45BB1">
        <w:rPr>
          <w:rFonts w:ascii="Times New Roman" w:eastAsia="Times New Roman" w:hAnsi="Times New Roman" w:cs="Times New Roman"/>
        </w:rPr>
        <w:t xml:space="preserve">a </w:t>
      </w:r>
      <w:r>
        <w:rPr>
          <w:rFonts w:ascii="Times New Roman" w:eastAsia="Times New Roman" w:hAnsi="Times New Roman" w:cs="Times New Roman"/>
        </w:rPr>
        <w:t>norma d</w:t>
      </w:r>
      <w:r w:rsidR="00B45BB1">
        <w:rPr>
          <w:rFonts w:ascii="Times New Roman" w:eastAsia="Times New Roman" w:hAnsi="Times New Roman" w:cs="Times New Roman"/>
        </w:rPr>
        <w:t>o Periódico</w:t>
      </w:r>
      <w:r>
        <w:rPr>
          <w:rFonts w:ascii="Times New Roman" w:eastAsia="Times New Roman" w:hAnsi="Times New Roman" w:cs="Times New Roman"/>
        </w:rPr>
        <w:t xml:space="preserve"> específica e informar a qual capítulo/artigo se refere</w:t>
      </w:r>
      <w:r w:rsidR="00B45BB1">
        <w:rPr>
          <w:rFonts w:ascii="Times New Roman" w:eastAsia="Times New Roman" w:hAnsi="Times New Roman" w:cs="Times New Roman"/>
        </w:rPr>
        <w:t>.</w:t>
      </w:r>
    </w:p>
    <w:p w14:paraId="52C669A8" w14:textId="474E752D" w:rsidR="00C31AEC" w:rsidRDefault="00C31AEC" w:rsidP="00B12F9F">
      <w:pP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ode ter uma norma para cada capítulo/artigo</w:t>
      </w:r>
      <w:r w:rsidR="00B45BB1">
        <w:rPr>
          <w:rFonts w:ascii="Times New Roman" w:eastAsia="Times New Roman" w:hAnsi="Times New Roman" w:cs="Times New Roman"/>
        </w:rPr>
        <w:t>.</w:t>
      </w:r>
    </w:p>
    <w:p w14:paraId="20D0322B" w14:textId="2AC41D6B" w:rsidR="00C31AEC" w:rsidRPr="0086331E" w:rsidRDefault="00B45BB1" w:rsidP="00B12F9F">
      <w:pPr>
        <w:ind w:left="0" w:hanging="2"/>
        <w:rPr>
          <w:rFonts w:ascii="Times New Roman" w:eastAsia="Times New Roman" w:hAnsi="Times New Roman" w:cs="Times New Roman"/>
          <w:color w:val="FF0000"/>
        </w:rPr>
      </w:pPr>
      <w:proofErr w:type="spellStart"/>
      <w:r w:rsidRPr="0086331E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86331E">
        <w:rPr>
          <w:rFonts w:ascii="Times New Roman" w:eastAsia="Times New Roman" w:hAnsi="Times New Roman" w:cs="Times New Roman"/>
          <w:color w:val="FF0000"/>
        </w:rPr>
        <w:t xml:space="preserve">: </w:t>
      </w:r>
      <w:r w:rsidR="00C31AEC" w:rsidRPr="0086331E">
        <w:rPr>
          <w:rFonts w:ascii="Times New Roman" w:eastAsia="Times New Roman" w:hAnsi="Times New Roman" w:cs="Times New Roman"/>
          <w:color w:val="FF0000"/>
        </w:rPr>
        <w:t>Não precisa anexar as normas na Unipar, se optar por utilizá-la</w:t>
      </w:r>
      <w:r w:rsidRPr="0086331E">
        <w:rPr>
          <w:rFonts w:ascii="Times New Roman" w:eastAsia="Times New Roman" w:hAnsi="Times New Roman" w:cs="Times New Roman"/>
          <w:color w:val="FF0000"/>
        </w:rPr>
        <w:t>.</w:t>
      </w:r>
    </w:p>
    <w:p w14:paraId="63AF3DF4" w14:textId="77777777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E165A20" w14:textId="4A8C4D80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385F31B" w14:textId="6287D2A4" w:rsidR="00FD0059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FA8C4FC" w14:textId="58999E22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8546D19" w14:textId="79EA1D63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25765FD8" w14:textId="4947A521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C96BDA6" w14:textId="1DF68144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4C9E021" w14:textId="1FA7FDF9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AC704D7" w14:textId="1011553F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3FFFAA7" w14:textId="0E3F84F4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5DC4588" w14:textId="5E64316B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4C8CCDB" w14:textId="6667D87B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E8C83E" w14:textId="5556B908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B053ED2" w14:textId="1347F31B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A460D2D" w14:textId="7C74644A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8386F22" w14:textId="480C35C1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777151E" w14:textId="4E71D7DF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07353CB" w14:textId="636234B0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98C28A4" w14:textId="210005AE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8E69F7B" w14:textId="6280FF28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9C99AB2" w14:textId="16404721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0EFFB21" w14:textId="443A8A68" w:rsidR="0020713A" w:rsidRDefault="0020713A" w:rsidP="00B12F9F">
      <w:pPr>
        <w:spacing w:before="0" w:after="0"/>
        <w:ind w:left="1" w:hanging="3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Informações e instruções sobre a dissertação/tese no SDO</w:t>
      </w:r>
      <w:r w:rsidR="00B12F9F">
        <w:rPr>
          <w:rFonts w:ascii="Times New Roman" w:eastAsia="Times New Roman" w:hAnsi="Times New Roman" w:cs="Times New Roman"/>
          <w:b/>
          <w:sz w:val="28"/>
          <w:szCs w:val="28"/>
        </w:rPr>
        <w:t xml:space="preserve"> (Seminário II) e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STR</w:t>
      </w:r>
      <w:r w:rsidR="00B12F9F">
        <w:rPr>
          <w:rFonts w:ascii="Times New Roman" w:eastAsia="Times New Roman" w:hAnsi="Times New Roman" w:cs="Times New Roman"/>
          <w:b/>
          <w:sz w:val="28"/>
          <w:szCs w:val="28"/>
        </w:rPr>
        <w:t xml:space="preserve"> (Seminário III)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14DC7E71" w14:textId="77777777" w:rsidR="00B12F9F" w:rsidRPr="00B12F9F" w:rsidRDefault="00B12F9F" w:rsidP="00B12F9F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181C2C9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1) toda a dissertação/tese deve estar redigida em português e nas normas da Unipar, exceto quando um ou mais capítulos tiverem sido submetidos antes da defesa (</w:t>
      </w:r>
      <w:r w:rsidRPr="00B12F9F">
        <w:rPr>
          <w:rFonts w:ascii="Times New Roman" w:eastAsia="Times New Roman" w:hAnsi="Times New Roman" w:cs="Times New Roman"/>
          <w:b/>
          <w:bCs/>
        </w:rPr>
        <w:t>item 3</w:t>
      </w:r>
      <w:r w:rsidRPr="00B12F9F">
        <w:rPr>
          <w:rFonts w:ascii="Times New Roman" w:eastAsia="Times New Roman" w:hAnsi="Times New Roman" w:cs="Times New Roman"/>
        </w:rPr>
        <w:t>);</w:t>
      </w:r>
    </w:p>
    <w:p w14:paraId="3A1A496D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1D7FA69D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2) ter pelo menos um capítulo, porém se mais de um capítulo deve ser acrescentado outros capítulos na mesma formatação em ordem crescente (Capítulo I, Capítulo II, Capítulo III...);</w:t>
      </w:r>
    </w:p>
    <w:p w14:paraId="4527A642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1D2207EC" w14:textId="337458B8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3) capítulos submetidos, aceitos ou publicados podem estar, excepcionalmente, nas normas d</w:t>
      </w:r>
      <w:r w:rsidR="00B45BB1" w:rsidRPr="00B12F9F">
        <w:rPr>
          <w:rFonts w:ascii="Times New Roman" w:eastAsia="Times New Roman" w:hAnsi="Times New Roman" w:cs="Times New Roman"/>
        </w:rPr>
        <w:t>o Periódico</w:t>
      </w:r>
      <w:r w:rsidRPr="00B12F9F">
        <w:rPr>
          <w:rFonts w:ascii="Times New Roman" w:eastAsia="Times New Roman" w:hAnsi="Times New Roman" w:cs="Times New Roman"/>
        </w:rPr>
        <w:t xml:space="preserve"> a ser enviad</w:t>
      </w:r>
      <w:r w:rsidR="00B45BB1" w:rsidRPr="00B12F9F">
        <w:rPr>
          <w:rFonts w:ascii="Times New Roman" w:eastAsia="Times New Roman" w:hAnsi="Times New Roman" w:cs="Times New Roman"/>
        </w:rPr>
        <w:t>o</w:t>
      </w:r>
      <w:r w:rsidRPr="00B12F9F">
        <w:rPr>
          <w:rFonts w:ascii="Times New Roman" w:eastAsia="Times New Roman" w:hAnsi="Times New Roman" w:cs="Times New Roman"/>
        </w:rPr>
        <w:t xml:space="preserve"> ou já enviad</w:t>
      </w:r>
      <w:r w:rsidR="00B45BB1" w:rsidRPr="00B12F9F">
        <w:rPr>
          <w:rFonts w:ascii="Times New Roman" w:eastAsia="Times New Roman" w:hAnsi="Times New Roman" w:cs="Times New Roman"/>
        </w:rPr>
        <w:t>o</w:t>
      </w:r>
      <w:r w:rsidRPr="00B12F9F">
        <w:rPr>
          <w:rFonts w:ascii="Times New Roman" w:eastAsia="Times New Roman" w:hAnsi="Times New Roman" w:cs="Times New Roman"/>
        </w:rPr>
        <w:t>, desde</w:t>
      </w:r>
      <w:r w:rsidR="00B45BB1" w:rsidRPr="00B12F9F">
        <w:rPr>
          <w:rFonts w:ascii="Times New Roman" w:eastAsia="Times New Roman" w:hAnsi="Times New Roman" w:cs="Times New Roman"/>
        </w:rPr>
        <w:t xml:space="preserve"> que</w:t>
      </w:r>
      <w:r w:rsidRPr="00B12F9F">
        <w:rPr>
          <w:rFonts w:ascii="Times New Roman" w:eastAsia="Times New Roman" w:hAnsi="Times New Roman" w:cs="Times New Roman"/>
        </w:rPr>
        <w:t xml:space="preserve"> estas normas sejam adicionadas nos anexos e o capítulo esteja em português;</w:t>
      </w:r>
    </w:p>
    <w:p w14:paraId="3D96A953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57EA9EA8" w14:textId="6664281F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4) o resumo geral é necessário em português e inglês tendo no máximo 500 palavras</w:t>
      </w:r>
      <w:r w:rsidR="005449A8" w:rsidRPr="00B12F9F">
        <w:rPr>
          <w:rFonts w:ascii="Times New Roman" w:eastAsia="Times New Roman" w:hAnsi="Times New Roman" w:cs="Times New Roman"/>
        </w:rPr>
        <w:t>;</w:t>
      </w:r>
    </w:p>
    <w:p w14:paraId="5ED57423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3DD54C24" w14:textId="6EF6BB1C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5) usar letra fonte Times New Roman 12 (Word) e espaçamento 1,5</w:t>
      </w:r>
      <w:r w:rsidR="005449A8" w:rsidRPr="00B12F9F">
        <w:rPr>
          <w:rFonts w:ascii="Times New Roman" w:eastAsia="Times New Roman" w:hAnsi="Times New Roman" w:cs="Times New Roman"/>
        </w:rPr>
        <w:t>, em todo o trabalho</w:t>
      </w:r>
      <w:r w:rsidRPr="00B12F9F">
        <w:rPr>
          <w:rFonts w:ascii="Times New Roman" w:eastAsia="Times New Roman" w:hAnsi="Times New Roman" w:cs="Times New Roman"/>
        </w:rPr>
        <w:t>, exceto no item Figuras e Tabelas</w:t>
      </w:r>
      <w:r w:rsidR="00B45BB1" w:rsidRPr="00B12F9F">
        <w:rPr>
          <w:rFonts w:ascii="Times New Roman" w:eastAsia="Times New Roman" w:hAnsi="Times New Roman" w:cs="Times New Roman"/>
        </w:rPr>
        <w:t>,</w:t>
      </w:r>
      <w:r w:rsidR="005449A8" w:rsidRPr="00B12F9F">
        <w:rPr>
          <w:rFonts w:ascii="Times New Roman" w:eastAsia="Times New Roman" w:hAnsi="Times New Roman" w:cs="Times New Roman"/>
        </w:rPr>
        <w:t xml:space="preserve"> </w:t>
      </w:r>
      <w:r w:rsidR="005449A8" w:rsidRPr="00B12F9F">
        <w:rPr>
          <w:rFonts w:ascii="Times New Roman" w:eastAsia="Times New Roman" w:hAnsi="Times New Roman" w:cs="Times New Roman"/>
          <w:color w:val="C00000"/>
        </w:rPr>
        <w:t>Resumo e Abstract</w:t>
      </w:r>
      <w:r w:rsidRPr="00B12F9F">
        <w:rPr>
          <w:rFonts w:ascii="Times New Roman" w:eastAsia="Times New Roman" w:hAnsi="Times New Roman" w:cs="Times New Roman"/>
          <w:color w:val="C00000"/>
        </w:rPr>
        <w:t xml:space="preserve"> </w:t>
      </w:r>
      <w:r w:rsidRPr="00B12F9F">
        <w:rPr>
          <w:rFonts w:ascii="Times New Roman" w:eastAsia="Times New Roman" w:hAnsi="Times New Roman" w:cs="Times New Roman"/>
        </w:rPr>
        <w:t>que devem ter espaçamento simples</w:t>
      </w:r>
      <w:r w:rsidR="005449A8" w:rsidRPr="00B12F9F">
        <w:rPr>
          <w:rFonts w:ascii="Times New Roman" w:eastAsia="Times New Roman" w:hAnsi="Times New Roman" w:cs="Times New Roman"/>
        </w:rPr>
        <w:t>.</w:t>
      </w:r>
      <w:r w:rsidRPr="00B12F9F">
        <w:rPr>
          <w:rFonts w:ascii="Times New Roman" w:eastAsia="Times New Roman" w:hAnsi="Times New Roman" w:cs="Times New Roman"/>
        </w:rPr>
        <w:t xml:space="preserve"> Também enumerar as páginas</w:t>
      </w:r>
      <w:r w:rsidR="00B45BB1" w:rsidRPr="00B12F9F">
        <w:rPr>
          <w:rFonts w:ascii="Times New Roman" w:eastAsia="Times New Roman" w:hAnsi="Times New Roman" w:cs="Times New Roman"/>
        </w:rPr>
        <w:t>;</w:t>
      </w:r>
    </w:p>
    <w:p w14:paraId="14CF5B4C" w14:textId="73367F1E" w:rsidR="00AC4413" w:rsidRPr="00B12F9F" w:rsidRDefault="00AC4413" w:rsidP="00AC4413">
      <w:pPr>
        <w:pStyle w:val="PargrafodaLista"/>
        <w:numPr>
          <w:ilvl w:val="0"/>
          <w:numId w:val="1"/>
        </w:numPr>
        <w:spacing w:before="0" w:after="0"/>
        <w:ind w:leftChars="0" w:firstLineChars="0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A numeração aparece a partir da primeira folha da parte textual do trabalho (o modelo já está configurado assim)</w:t>
      </w:r>
      <w:r w:rsidR="00B45BB1" w:rsidRPr="00B12F9F">
        <w:rPr>
          <w:rFonts w:ascii="Times New Roman" w:eastAsia="Times New Roman" w:hAnsi="Times New Roman" w:cs="Times New Roman"/>
        </w:rPr>
        <w:t>.</w:t>
      </w:r>
      <w:r w:rsidRPr="00B12F9F">
        <w:rPr>
          <w:rFonts w:ascii="Times New Roman" w:eastAsia="Times New Roman" w:hAnsi="Times New Roman" w:cs="Times New Roman"/>
        </w:rPr>
        <w:t xml:space="preserve"> </w:t>
      </w:r>
    </w:p>
    <w:p w14:paraId="3AD6CA5C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5D1DF79F" w14:textId="740A7CDB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6) Folha de aprovação é exclusiva do material entregue para a defesa</w:t>
      </w:r>
      <w:r w:rsidR="005449A8" w:rsidRPr="00B12F9F">
        <w:rPr>
          <w:rFonts w:ascii="Times New Roman" w:eastAsia="Times New Roman" w:hAnsi="Times New Roman" w:cs="Times New Roman"/>
        </w:rPr>
        <w:t>;</w:t>
      </w:r>
    </w:p>
    <w:p w14:paraId="61B1848C" w14:textId="5164CE2D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Mestrado: 2 bancas mais o orientador</w:t>
      </w:r>
      <w:r w:rsidR="005449A8" w:rsidRPr="00B12F9F">
        <w:rPr>
          <w:rFonts w:ascii="Times New Roman" w:eastAsia="Times New Roman" w:hAnsi="Times New Roman" w:cs="Times New Roman"/>
        </w:rPr>
        <w:t>.</w:t>
      </w:r>
    </w:p>
    <w:p w14:paraId="7236DD60" w14:textId="23466E7D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Doutorado: 4 bancas mais o orientador</w:t>
      </w:r>
      <w:r w:rsidR="005449A8" w:rsidRPr="00B12F9F">
        <w:rPr>
          <w:rFonts w:ascii="Times New Roman" w:eastAsia="Times New Roman" w:hAnsi="Times New Roman" w:cs="Times New Roman"/>
        </w:rPr>
        <w:t>.</w:t>
      </w:r>
    </w:p>
    <w:p w14:paraId="3DD7A901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157B7265" w14:textId="74B44311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7) O item Perspectivas futuras se aplica apenas ao SDO do doutorado</w:t>
      </w:r>
      <w:r w:rsidR="005449A8" w:rsidRPr="00B12F9F">
        <w:rPr>
          <w:rFonts w:ascii="Times New Roman" w:eastAsia="Times New Roman" w:hAnsi="Times New Roman" w:cs="Times New Roman"/>
        </w:rPr>
        <w:t>;</w:t>
      </w:r>
      <w:r w:rsidRPr="00B12F9F">
        <w:rPr>
          <w:rFonts w:ascii="Times New Roman" w:eastAsia="Times New Roman" w:hAnsi="Times New Roman" w:cs="Times New Roman"/>
        </w:rPr>
        <w:t xml:space="preserve"> </w:t>
      </w:r>
    </w:p>
    <w:p w14:paraId="23A33376" w14:textId="427DCB8D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8) O item agradecimentos (pessoais) é opcional</w:t>
      </w:r>
      <w:r w:rsidR="005449A8" w:rsidRPr="00B12F9F">
        <w:rPr>
          <w:rFonts w:ascii="Times New Roman" w:eastAsia="Times New Roman" w:hAnsi="Times New Roman" w:cs="Times New Roman"/>
        </w:rPr>
        <w:t>.</w:t>
      </w:r>
      <w:r w:rsidRPr="00B12F9F">
        <w:rPr>
          <w:rFonts w:ascii="Times New Roman" w:eastAsia="Times New Roman" w:hAnsi="Times New Roman" w:cs="Times New Roman"/>
        </w:rPr>
        <w:t xml:space="preserve"> </w:t>
      </w:r>
    </w:p>
    <w:p w14:paraId="649A59D6" w14:textId="77777777" w:rsidR="0020713A" w:rsidRPr="00765CD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sectPr w:rsidR="0020713A" w:rsidRPr="00765CDA" w:rsidSect="005E7335">
      <w:headerReference w:type="default" r:id="rId15"/>
      <w:pgSz w:w="11906" w:h="16838"/>
      <w:pgMar w:top="1417" w:right="1701" w:bottom="141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DC14FD" w14:textId="77777777" w:rsidR="00621660" w:rsidRDefault="00621660" w:rsidP="00D42224">
      <w:pPr>
        <w:spacing w:before="0" w:after="0" w:line="240" w:lineRule="auto"/>
        <w:ind w:left="0" w:hanging="2"/>
      </w:pPr>
      <w:r>
        <w:separator/>
      </w:r>
    </w:p>
    <w:p w14:paraId="1E1DF312" w14:textId="77777777" w:rsidR="00621660" w:rsidRDefault="00621660" w:rsidP="007E777D">
      <w:pPr>
        <w:ind w:left="0" w:hanging="2"/>
      </w:pPr>
    </w:p>
  </w:endnote>
  <w:endnote w:type="continuationSeparator" w:id="0">
    <w:p w14:paraId="4B7738CD" w14:textId="77777777" w:rsidR="00621660" w:rsidRDefault="00621660" w:rsidP="00D42224">
      <w:pPr>
        <w:spacing w:before="0" w:after="0" w:line="240" w:lineRule="auto"/>
        <w:ind w:left="0" w:hanging="2"/>
      </w:pPr>
      <w:r>
        <w:continuationSeparator/>
      </w:r>
    </w:p>
    <w:p w14:paraId="37CAEA76" w14:textId="77777777" w:rsidR="00621660" w:rsidRDefault="00621660" w:rsidP="007E777D">
      <w:pPr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2E398A" w14:textId="77777777" w:rsidR="00354408" w:rsidRDefault="00354408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BB37C2" w14:textId="77777777" w:rsidR="00354408" w:rsidRDefault="00354408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88278A" w14:textId="77777777" w:rsidR="00354408" w:rsidRDefault="0035440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B13050" w14:textId="77777777" w:rsidR="00621660" w:rsidRDefault="00621660" w:rsidP="00D42224">
      <w:pPr>
        <w:spacing w:before="0" w:after="0" w:line="240" w:lineRule="auto"/>
        <w:ind w:left="0" w:hanging="2"/>
      </w:pPr>
      <w:r>
        <w:separator/>
      </w:r>
    </w:p>
    <w:p w14:paraId="60972EC6" w14:textId="77777777" w:rsidR="00621660" w:rsidRDefault="00621660" w:rsidP="007E777D">
      <w:pPr>
        <w:ind w:left="0" w:hanging="2"/>
      </w:pPr>
    </w:p>
  </w:footnote>
  <w:footnote w:type="continuationSeparator" w:id="0">
    <w:p w14:paraId="10BB9274" w14:textId="77777777" w:rsidR="00621660" w:rsidRDefault="00621660" w:rsidP="00D42224">
      <w:pPr>
        <w:spacing w:before="0" w:after="0" w:line="240" w:lineRule="auto"/>
        <w:ind w:left="0" w:hanging="2"/>
      </w:pPr>
      <w:r>
        <w:continuationSeparator/>
      </w:r>
    </w:p>
    <w:p w14:paraId="06EE34D3" w14:textId="77777777" w:rsidR="00621660" w:rsidRDefault="00621660" w:rsidP="007E777D">
      <w:pPr>
        <w:ind w:left="0" w:hanging="2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FDEF0E" w14:textId="77777777" w:rsidR="00354408" w:rsidRDefault="00354408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ade1"/>
      <w:tblW w:w="8765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56"/>
      <w:gridCol w:w="6809"/>
    </w:tblGrid>
    <w:tr w:rsidR="007F0B0C" w:rsidRPr="000A394C" w14:paraId="3E1C237D" w14:textId="77777777" w:rsidTr="00DC041A">
      <w:tc>
        <w:tcPr>
          <w:tcW w:w="1956" w:type="dxa"/>
          <w:vAlign w:val="center"/>
        </w:tcPr>
        <w:p w14:paraId="6C7A25AE" w14:textId="68B9EC42" w:rsidR="007F0B0C" w:rsidRPr="000A394C" w:rsidRDefault="00B474D3" w:rsidP="00DC041A">
          <w:pPr>
            <w:ind w:left="0" w:hanging="2"/>
            <w:jc w:val="center"/>
            <w:rPr>
              <w:noProof/>
              <w:sz w:val="22"/>
              <w:szCs w:val="22"/>
            </w:rPr>
          </w:pPr>
          <w:r w:rsidRPr="000A394C">
            <w:rPr>
              <w:rFonts w:ascii="Times New Roman" w:eastAsia="Times New Roman" w:hAnsi="Times New Roman"/>
              <w:noProof/>
              <w:sz w:val="20"/>
              <w:szCs w:val="20"/>
              <w:lang w:eastAsia="pt-BR"/>
            </w:rPr>
            <w:object w:dxaOrig="1089" w:dyaOrig="1315" w14:anchorId="7BB867FC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4.5pt;height:78pt" o:ole="" fillcolor="window">
                <v:imagedata r:id="rId1" o:title=""/>
              </v:shape>
              <o:OLEObject Type="Embed" ProgID="Word.Picture.8" ShapeID="_x0000_i1025" DrawAspect="Content" ObjectID="_1776862371" r:id="rId2"/>
            </w:object>
          </w:r>
        </w:p>
      </w:tc>
      <w:tc>
        <w:tcPr>
          <w:tcW w:w="6809" w:type="dxa"/>
        </w:tcPr>
        <w:p w14:paraId="25047D39" w14:textId="77777777" w:rsidR="007F0B0C" w:rsidRPr="000A394C" w:rsidRDefault="007F0B0C" w:rsidP="002955D9">
          <w:pPr>
            <w:tabs>
              <w:tab w:val="center" w:pos="4252"/>
              <w:tab w:val="right" w:pos="8504"/>
            </w:tabs>
            <w:spacing w:before="60" w:line="240" w:lineRule="auto"/>
            <w:ind w:left="1" w:hanging="3"/>
            <w:jc w:val="center"/>
            <w:rPr>
              <w:sz w:val="28"/>
              <w:szCs w:val="28"/>
            </w:rPr>
          </w:pPr>
          <w:r w:rsidRPr="000A394C">
            <w:rPr>
              <w:b/>
              <w:sz w:val="28"/>
              <w:szCs w:val="28"/>
            </w:rPr>
            <w:t>UNIVERSIDADE PARANAENSE – UNIPAR</w:t>
          </w:r>
        </w:p>
        <w:p w14:paraId="3844B4AC" w14:textId="64693F9D" w:rsidR="007F0B0C" w:rsidRPr="000A394C" w:rsidRDefault="007C7BD9" w:rsidP="002955D9">
          <w:pPr>
            <w:tabs>
              <w:tab w:val="center" w:pos="4252"/>
              <w:tab w:val="right" w:pos="8504"/>
            </w:tabs>
            <w:spacing w:line="240" w:lineRule="auto"/>
            <w:ind w:left="0" w:hanging="2"/>
            <w:jc w:val="center"/>
            <w:rPr>
              <w:sz w:val="16"/>
              <w:szCs w:val="16"/>
            </w:rPr>
          </w:pPr>
          <w:proofErr w:type="spellStart"/>
          <w:r>
            <w:rPr>
              <w:sz w:val="16"/>
              <w:szCs w:val="16"/>
            </w:rPr>
            <w:t>Recredenciada</w:t>
          </w:r>
          <w:proofErr w:type="spellEnd"/>
          <w:r>
            <w:rPr>
              <w:sz w:val="16"/>
              <w:szCs w:val="16"/>
            </w:rPr>
            <w:t xml:space="preserve"> pela Portaria – MEC n</w:t>
          </w:r>
          <w:r w:rsidR="007F0B0C" w:rsidRPr="000A394C">
            <w:rPr>
              <w:sz w:val="16"/>
              <w:szCs w:val="16"/>
            </w:rPr>
            <w:t xml:space="preserve">.º </w:t>
          </w:r>
          <w:r>
            <w:rPr>
              <w:sz w:val="16"/>
              <w:szCs w:val="16"/>
            </w:rPr>
            <w:t>747</w:t>
          </w:r>
          <w:r w:rsidR="007F0B0C" w:rsidRPr="000A394C">
            <w:rPr>
              <w:sz w:val="16"/>
              <w:szCs w:val="16"/>
            </w:rPr>
            <w:t xml:space="preserve">, de </w:t>
          </w:r>
          <w:r w:rsidR="00FD30B2">
            <w:rPr>
              <w:sz w:val="16"/>
              <w:szCs w:val="16"/>
            </w:rPr>
            <w:t>10/09/2020 – D.O.U. 11/09</w:t>
          </w:r>
          <w:r>
            <w:rPr>
              <w:sz w:val="16"/>
              <w:szCs w:val="16"/>
            </w:rPr>
            <w:t>/2020</w:t>
          </w:r>
        </w:p>
        <w:p w14:paraId="2C2E9C30" w14:textId="0BEF5A7D" w:rsidR="00B474D3" w:rsidRPr="00B474D3" w:rsidRDefault="00B474D3" w:rsidP="002955D9">
          <w:pPr>
            <w:tabs>
              <w:tab w:val="center" w:pos="4252"/>
              <w:tab w:val="right" w:pos="8504"/>
            </w:tabs>
            <w:spacing w:line="240" w:lineRule="auto"/>
            <w:ind w:left="0" w:hanging="2"/>
            <w:jc w:val="center"/>
            <w:rPr>
              <w:b/>
              <w:sz w:val="16"/>
              <w:szCs w:val="16"/>
            </w:rPr>
          </w:pPr>
          <w:r w:rsidRPr="00B474D3">
            <w:rPr>
              <w:b/>
              <w:sz w:val="16"/>
              <w:szCs w:val="16"/>
            </w:rPr>
            <w:t>Mantenedora: UNIPAR – SOCIEDADE EMPRESARIAL LTDA</w:t>
          </w:r>
          <w:r w:rsidR="007C7BD9">
            <w:rPr>
              <w:b/>
              <w:sz w:val="16"/>
              <w:szCs w:val="16"/>
            </w:rPr>
            <w:t>.</w:t>
          </w:r>
        </w:p>
        <w:p w14:paraId="2B4941D9" w14:textId="7F744DDD" w:rsidR="00B474D3" w:rsidRPr="00B474D3" w:rsidRDefault="00B474D3" w:rsidP="002955D9">
          <w:pPr>
            <w:tabs>
              <w:tab w:val="center" w:pos="4252"/>
              <w:tab w:val="right" w:pos="8504"/>
            </w:tabs>
            <w:spacing w:line="240" w:lineRule="auto"/>
            <w:ind w:left="0" w:hanging="2"/>
            <w:jc w:val="center"/>
            <w:rPr>
              <w:b/>
              <w:sz w:val="16"/>
              <w:szCs w:val="16"/>
            </w:rPr>
          </w:pPr>
          <w:r w:rsidRPr="00B474D3">
            <w:rPr>
              <w:b/>
              <w:sz w:val="16"/>
              <w:szCs w:val="16"/>
            </w:rPr>
            <w:t xml:space="preserve">Coordenação de Pós-Graduação </w:t>
          </w:r>
          <w:r w:rsidRPr="00B474D3">
            <w:rPr>
              <w:b/>
              <w:i/>
              <w:sz w:val="16"/>
              <w:szCs w:val="16"/>
            </w:rPr>
            <w:t>Stricto Sensu</w:t>
          </w:r>
          <w:r w:rsidRPr="00B474D3">
            <w:rPr>
              <w:b/>
              <w:sz w:val="16"/>
              <w:szCs w:val="16"/>
            </w:rPr>
            <w:t xml:space="preserve"> e Pesquisa</w:t>
          </w:r>
        </w:p>
        <w:p w14:paraId="63869C04" w14:textId="346FE079" w:rsidR="007F0B0C" w:rsidRPr="000A394C" w:rsidRDefault="007F0B0C" w:rsidP="00B474D3">
          <w:pPr>
            <w:tabs>
              <w:tab w:val="center" w:pos="4252"/>
              <w:tab w:val="right" w:pos="8504"/>
            </w:tabs>
            <w:spacing w:after="0" w:line="240" w:lineRule="auto"/>
            <w:ind w:left="0" w:hanging="2"/>
            <w:jc w:val="center"/>
            <w:rPr>
              <w:b/>
              <w:sz w:val="16"/>
              <w:szCs w:val="16"/>
            </w:rPr>
          </w:pPr>
          <w:r w:rsidRPr="000A394C">
            <w:rPr>
              <w:b/>
              <w:sz w:val="16"/>
              <w:szCs w:val="16"/>
            </w:rPr>
            <w:t xml:space="preserve">Programa de Pós-Graduação em </w:t>
          </w:r>
          <w:r>
            <w:rPr>
              <w:b/>
              <w:sz w:val="16"/>
              <w:szCs w:val="16"/>
            </w:rPr>
            <w:t>Biotecnologia Aplicada à Agricultura</w:t>
          </w:r>
        </w:p>
      </w:tc>
    </w:tr>
  </w:tbl>
  <w:p w14:paraId="0C2FF353" w14:textId="4207B619" w:rsidR="00C31AEC" w:rsidRDefault="00C31AEC">
    <w:pPr>
      <w:pStyle w:val="Cabealho"/>
      <w:ind w:hanging="2"/>
      <w:jc w:val="right"/>
    </w:pPr>
  </w:p>
  <w:p w14:paraId="4346BF91" w14:textId="77777777" w:rsidR="00C31AEC" w:rsidRDefault="00C31AEC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12382"/>
      <w:docPartObj>
        <w:docPartGallery w:val="Page Numbers (Top of Page)"/>
        <w:docPartUnique/>
      </w:docPartObj>
    </w:sdtPr>
    <w:sdtEndPr/>
    <w:sdtContent>
      <w:p w14:paraId="6C22B5BC" w14:textId="260E29CD" w:rsidR="00FD0059" w:rsidRDefault="00FD0059">
        <w:pPr>
          <w:pStyle w:val="Cabealho"/>
          <w:ind w:hanging="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96277C" w14:textId="77777777" w:rsidR="00FD0059" w:rsidRDefault="00FD0059">
    <w:pPr>
      <w:pStyle w:val="Cabealh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E37DE3" w14:textId="77777777" w:rsidR="007F0B0C" w:rsidRDefault="007F0B0C">
    <w:pPr>
      <w:pStyle w:val="Cabealho"/>
      <w:ind w:hanging="2"/>
      <w:jc w:val="right"/>
    </w:pPr>
  </w:p>
  <w:p w14:paraId="7B614846" w14:textId="77777777" w:rsidR="007F0B0C" w:rsidRDefault="007F0B0C">
    <w:pPr>
      <w:pStyle w:val="Cabealho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49371204"/>
      <w:docPartObj>
        <w:docPartGallery w:val="Page Numbers (Top of Page)"/>
        <w:docPartUnique/>
      </w:docPartObj>
    </w:sdtPr>
    <w:sdtEndPr/>
    <w:sdtContent>
      <w:p w14:paraId="120CF558" w14:textId="77777777" w:rsidR="00354408" w:rsidRDefault="00354408">
        <w:pPr>
          <w:pStyle w:val="Cabealho"/>
          <w:ind w:hanging="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D30B2">
          <w:rPr>
            <w:noProof/>
          </w:rPr>
          <w:t>19</w:t>
        </w:r>
        <w:r>
          <w:fldChar w:fldCharType="end"/>
        </w:r>
      </w:p>
    </w:sdtContent>
  </w:sdt>
  <w:p w14:paraId="162CEA97" w14:textId="77777777" w:rsidR="00354408" w:rsidRDefault="00354408">
    <w:pPr>
      <w:pStyle w:val="Cabealho"/>
    </w:pPr>
  </w:p>
  <w:p w14:paraId="051C8CB7" w14:textId="77777777" w:rsidR="002C31CB" w:rsidRDefault="002C31CB" w:rsidP="007E777D">
    <w:pPr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5147C0"/>
    <w:multiLevelType w:val="hybridMultilevel"/>
    <w:tmpl w:val="B4B8A920"/>
    <w:lvl w:ilvl="0" w:tplc="0416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W2MDE3MDA3MDVU0lEKTi0uzszPAykwqgUAGrMkYiwAAAA="/>
  </w:docVars>
  <w:rsids>
    <w:rsidRoot w:val="00D42224"/>
    <w:rsid w:val="00032EB2"/>
    <w:rsid w:val="000A0F74"/>
    <w:rsid w:val="000A6BDC"/>
    <w:rsid w:val="000B0AE9"/>
    <w:rsid w:val="000D4469"/>
    <w:rsid w:val="000E2680"/>
    <w:rsid w:val="00115AB2"/>
    <w:rsid w:val="00136049"/>
    <w:rsid w:val="00141E85"/>
    <w:rsid w:val="00152536"/>
    <w:rsid w:val="0017526B"/>
    <w:rsid w:val="001777DE"/>
    <w:rsid w:val="00184B41"/>
    <w:rsid w:val="001A7AAF"/>
    <w:rsid w:val="001D5530"/>
    <w:rsid w:val="001E33AC"/>
    <w:rsid w:val="0020713A"/>
    <w:rsid w:val="00247262"/>
    <w:rsid w:val="002955D9"/>
    <w:rsid w:val="002C31CB"/>
    <w:rsid w:val="003136AC"/>
    <w:rsid w:val="00337153"/>
    <w:rsid w:val="00354408"/>
    <w:rsid w:val="00367D43"/>
    <w:rsid w:val="00370FF4"/>
    <w:rsid w:val="00374DC8"/>
    <w:rsid w:val="00376706"/>
    <w:rsid w:val="003D229B"/>
    <w:rsid w:val="00454718"/>
    <w:rsid w:val="00456D9D"/>
    <w:rsid w:val="00500C0B"/>
    <w:rsid w:val="00507538"/>
    <w:rsid w:val="005449A8"/>
    <w:rsid w:val="00584E98"/>
    <w:rsid w:val="005877EA"/>
    <w:rsid w:val="005B1439"/>
    <w:rsid w:val="005D6B84"/>
    <w:rsid w:val="005E04CA"/>
    <w:rsid w:val="005E7335"/>
    <w:rsid w:val="005F607F"/>
    <w:rsid w:val="006150C0"/>
    <w:rsid w:val="00621660"/>
    <w:rsid w:val="006503EE"/>
    <w:rsid w:val="006B1F5B"/>
    <w:rsid w:val="006B4671"/>
    <w:rsid w:val="006B51F2"/>
    <w:rsid w:val="006D7576"/>
    <w:rsid w:val="00714575"/>
    <w:rsid w:val="00755C5C"/>
    <w:rsid w:val="00757DD5"/>
    <w:rsid w:val="00765CDA"/>
    <w:rsid w:val="00793DD8"/>
    <w:rsid w:val="007C7BD9"/>
    <w:rsid w:val="007D59A8"/>
    <w:rsid w:val="007E777D"/>
    <w:rsid w:val="007F0B0C"/>
    <w:rsid w:val="0085571E"/>
    <w:rsid w:val="0086331E"/>
    <w:rsid w:val="00865604"/>
    <w:rsid w:val="008921CA"/>
    <w:rsid w:val="008C10A4"/>
    <w:rsid w:val="0091536D"/>
    <w:rsid w:val="009861E8"/>
    <w:rsid w:val="009B2534"/>
    <w:rsid w:val="009D5EFA"/>
    <w:rsid w:val="009E5E83"/>
    <w:rsid w:val="00A21B34"/>
    <w:rsid w:val="00AA6C10"/>
    <w:rsid w:val="00AC35BF"/>
    <w:rsid w:val="00AC4413"/>
    <w:rsid w:val="00AD3C2B"/>
    <w:rsid w:val="00AF2B9C"/>
    <w:rsid w:val="00B12F9F"/>
    <w:rsid w:val="00B45BB1"/>
    <w:rsid w:val="00B474D3"/>
    <w:rsid w:val="00BD43A9"/>
    <w:rsid w:val="00C31AEC"/>
    <w:rsid w:val="00C54BC2"/>
    <w:rsid w:val="00C8711B"/>
    <w:rsid w:val="00CA109E"/>
    <w:rsid w:val="00CD2641"/>
    <w:rsid w:val="00CD4790"/>
    <w:rsid w:val="00D0415B"/>
    <w:rsid w:val="00D10E29"/>
    <w:rsid w:val="00D24283"/>
    <w:rsid w:val="00D30C26"/>
    <w:rsid w:val="00D342E5"/>
    <w:rsid w:val="00D41D95"/>
    <w:rsid w:val="00D42224"/>
    <w:rsid w:val="00D80128"/>
    <w:rsid w:val="00D8583A"/>
    <w:rsid w:val="00D9148E"/>
    <w:rsid w:val="00DA29A0"/>
    <w:rsid w:val="00E11E8A"/>
    <w:rsid w:val="00E92DE2"/>
    <w:rsid w:val="00EA1DC3"/>
    <w:rsid w:val="00EC072A"/>
    <w:rsid w:val="00F324A1"/>
    <w:rsid w:val="00F83060"/>
    <w:rsid w:val="00F97C6C"/>
    <w:rsid w:val="00FA3E73"/>
    <w:rsid w:val="00FC1746"/>
    <w:rsid w:val="00FD0015"/>
    <w:rsid w:val="00FD0059"/>
    <w:rsid w:val="00FD3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38C47"/>
  <w15:docId w15:val="{2546D7F5-8E69-44C7-95D1-586366BC0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42224"/>
    <w:pPr>
      <w:spacing w:before="120" w:after="120" w:line="360" w:lineRule="auto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position w:val="-1"/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D42224"/>
    <w:pPr>
      <w:tabs>
        <w:tab w:val="center" w:pos="4252"/>
        <w:tab w:val="right" w:pos="8504"/>
      </w:tabs>
      <w:spacing w:before="0" w:after="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position w:val="0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D42224"/>
  </w:style>
  <w:style w:type="paragraph" w:styleId="Rodap">
    <w:name w:val="footer"/>
    <w:basedOn w:val="Normal"/>
    <w:link w:val="RodapChar"/>
    <w:uiPriority w:val="99"/>
    <w:unhideWhenUsed/>
    <w:rsid w:val="00D42224"/>
    <w:pPr>
      <w:tabs>
        <w:tab w:val="center" w:pos="4252"/>
        <w:tab w:val="right" w:pos="8504"/>
      </w:tabs>
      <w:spacing w:before="0" w:after="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position w:val="0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D42224"/>
  </w:style>
  <w:style w:type="table" w:customStyle="1" w:styleId="Tabelacomgrade1">
    <w:name w:val="Tabela com grade1"/>
    <w:basedOn w:val="Tabelanormal"/>
    <w:next w:val="Tabelacomgrade"/>
    <w:uiPriority w:val="39"/>
    <w:rsid w:val="00D4222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D422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9148E"/>
    <w:pPr>
      <w:spacing w:before="100" w:beforeAutospacing="1" w:after="100" w:afterAutospacing="1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lang w:eastAsia="pt-BR"/>
    </w:rPr>
  </w:style>
  <w:style w:type="paragraph" w:styleId="PargrafodaLista">
    <w:name w:val="List Paragraph"/>
    <w:basedOn w:val="Normal"/>
    <w:uiPriority w:val="34"/>
    <w:qFormat/>
    <w:rsid w:val="00AC4413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861E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861E8"/>
    <w:rPr>
      <w:rFonts w:ascii="Segoe UI" w:eastAsia="Arial" w:hAnsi="Segoe UI" w:cs="Segoe UI"/>
      <w:position w:val="-1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4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7B10D-E30D-4299-AB2E-CFB916A69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940</Words>
  <Characters>5081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</dc:creator>
  <cp:lastModifiedBy>GABRIELLASANTANA</cp:lastModifiedBy>
  <cp:revision>2</cp:revision>
  <cp:lastPrinted>2021-08-11T15:10:00Z</cp:lastPrinted>
  <dcterms:created xsi:type="dcterms:W3CDTF">2024-05-10T19:06:00Z</dcterms:created>
  <dcterms:modified xsi:type="dcterms:W3CDTF">2024-05-10T19:06:00Z</dcterms:modified>
</cp:coreProperties>
</file>